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97F86" w14:textId="0276F4B9" w:rsidR="00D3020A" w:rsidRPr="006915D4" w:rsidRDefault="009F2147" w:rsidP="00A46046">
      <w:pPr>
        <w:adjustRightInd w:val="0"/>
        <w:snapToGrid w:val="0"/>
        <w:ind w:left="-5040" w:right="-4320"/>
        <w:jc w:val="center"/>
        <w:rPr>
          <w:rFonts w:ascii="Arial" w:hAnsi="Arial" w:cs="Arial"/>
          <w:sz w:val="24"/>
          <w:szCs w:val="24"/>
        </w:rPr>
      </w:pPr>
      <w:r w:rsidRPr="006915D4">
        <w:rPr>
          <w:rFonts w:ascii="Arial" w:hAnsi="Arial" w:cs="Arial"/>
          <w:sz w:val="24"/>
          <w:szCs w:val="24"/>
        </w:rPr>
        <w:t xml:space="preserve">TABLE 6. THE TRACE ELEMENT COMPOSITIONS OF HELVINE-GROUP MINERALS FROM BERYLLIUM DEPOSITS IN SOUTHEAST CHINA </w:t>
      </w:r>
      <w:r w:rsidR="00D3020A" w:rsidRPr="006915D4">
        <w:rPr>
          <w:rFonts w:ascii="Arial" w:hAnsi="Arial" w:cs="Arial"/>
          <w:sz w:val="24"/>
          <w:szCs w:val="24"/>
        </w:rPr>
        <w:t>(ppm</w:t>
      </w:r>
      <w:r w:rsidR="00D3020A" w:rsidRPr="006915D4">
        <w:rPr>
          <w:rFonts w:ascii="Arial" w:hAnsi="Arial" w:cs="Arial"/>
          <w:sz w:val="24"/>
          <w:szCs w:val="24"/>
        </w:rPr>
        <w:t>）</w:t>
      </w:r>
    </w:p>
    <w:p w14:paraId="0E09C3CE" w14:textId="77777777" w:rsidR="00A46046" w:rsidRDefault="00A46046" w:rsidP="00DE1475">
      <w:pPr>
        <w:widowControl/>
        <w:jc w:val="left"/>
        <w:rPr>
          <w:rFonts w:ascii="Arial" w:hAnsi="Arial" w:cs="Arial"/>
          <w:sz w:val="16"/>
          <w:szCs w:val="16"/>
        </w:rPr>
      </w:pPr>
    </w:p>
    <w:tbl>
      <w:tblPr>
        <w:tblW w:w="21379" w:type="dxa"/>
        <w:jc w:val="center"/>
        <w:tblLook w:val="04A0" w:firstRow="1" w:lastRow="0" w:firstColumn="1" w:lastColumn="0" w:noHBand="0" w:noVBand="1"/>
      </w:tblPr>
      <w:tblGrid>
        <w:gridCol w:w="1144"/>
        <w:gridCol w:w="706"/>
        <w:gridCol w:w="617"/>
        <w:gridCol w:w="706"/>
        <w:gridCol w:w="795"/>
        <w:gridCol w:w="706"/>
        <w:gridCol w:w="617"/>
        <w:gridCol w:w="617"/>
        <w:gridCol w:w="706"/>
        <w:gridCol w:w="621"/>
        <w:gridCol w:w="706"/>
        <w:gridCol w:w="617"/>
        <w:gridCol w:w="617"/>
        <w:gridCol w:w="617"/>
        <w:gridCol w:w="528"/>
        <w:gridCol w:w="617"/>
        <w:gridCol w:w="617"/>
        <w:gridCol w:w="528"/>
        <w:gridCol w:w="617"/>
        <w:gridCol w:w="617"/>
        <w:gridCol w:w="706"/>
        <w:gridCol w:w="617"/>
        <w:gridCol w:w="617"/>
        <w:gridCol w:w="617"/>
        <w:gridCol w:w="706"/>
        <w:gridCol w:w="617"/>
        <w:gridCol w:w="706"/>
        <w:gridCol w:w="617"/>
        <w:gridCol w:w="617"/>
        <w:gridCol w:w="831"/>
        <w:gridCol w:w="706"/>
        <w:gridCol w:w="706"/>
      </w:tblGrid>
      <w:tr w:rsidR="00A46046" w:rsidRPr="00A46046" w14:paraId="78DFCFA0" w14:textId="77777777" w:rsidTr="00A46046">
        <w:trPr>
          <w:jc w:val="center"/>
        </w:trPr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A61A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Spots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1198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Li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D7CC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B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7C5D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Sc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DCA44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P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6872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Ti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348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V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7991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Ga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A2D0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Y</w:t>
            </w:r>
          </w:p>
        </w:tc>
        <w:tc>
          <w:tcPr>
            <w:tcW w:w="6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F300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Cd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344E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Sn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643A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Cs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D53C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La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4B0E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Ce</w:t>
            </w: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4124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Pr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EA8C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Nd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EB8D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Sm</w:t>
            </w: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61C1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Eu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FC41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Gd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19EB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Tb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374F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Dy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B7D2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Ho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C1A7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Er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FA83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Tm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4F1D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Yb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D9C5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Lu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499E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Th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08E3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U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C3A9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U/Th</w:t>
            </w:r>
          </w:p>
        </w:tc>
        <w:tc>
          <w:tcPr>
            <w:tcW w:w="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029D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(La/Yb)</w:t>
            </w: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  <w:vertAlign w:val="subscript"/>
              </w:rPr>
              <w:t>N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2E4E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δEu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4D8D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b/>
                <w:bCs/>
                <w:kern w:val="0"/>
                <w:sz w:val="16"/>
                <w:szCs w:val="16"/>
              </w:rPr>
              <w:t>ƩREE</w:t>
            </w:r>
          </w:p>
        </w:tc>
      </w:tr>
      <w:tr w:rsidR="00A46046" w:rsidRPr="00A46046" w14:paraId="159F763D" w14:textId="77777777" w:rsidTr="00A46046">
        <w:trPr>
          <w:jc w:val="center"/>
        </w:trPr>
        <w:tc>
          <w:tcPr>
            <w:tcW w:w="11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D225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0-1</w:t>
            </w:r>
          </w:p>
        </w:tc>
        <w:tc>
          <w:tcPr>
            <w:tcW w:w="70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A343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4.13</w:t>
            </w:r>
          </w:p>
        </w:tc>
        <w:tc>
          <w:tcPr>
            <w:tcW w:w="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159E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7.58</w:t>
            </w:r>
          </w:p>
        </w:tc>
        <w:tc>
          <w:tcPr>
            <w:tcW w:w="70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2B06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8.64</w:t>
            </w:r>
          </w:p>
        </w:tc>
        <w:tc>
          <w:tcPr>
            <w:tcW w:w="795" w:type="dxa"/>
            <w:tcBorders>
              <w:top w:val="single" w:sz="4" w:space="0" w:color="auto"/>
            </w:tcBorders>
            <w:vAlign w:val="center"/>
          </w:tcPr>
          <w:p w14:paraId="2597710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805.29</w:t>
            </w:r>
          </w:p>
        </w:tc>
        <w:tc>
          <w:tcPr>
            <w:tcW w:w="70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8308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1.27</w:t>
            </w:r>
          </w:p>
        </w:tc>
        <w:tc>
          <w:tcPr>
            <w:tcW w:w="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A5EB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1</w:t>
            </w:r>
          </w:p>
        </w:tc>
        <w:tc>
          <w:tcPr>
            <w:tcW w:w="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1859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.61</w:t>
            </w:r>
          </w:p>
        </w:tc>
        <w:tc>
          <w:tcPr>
            <w:tcW w:w="70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F31F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2.26</w:t>
            </w:r>
          </w:p>
        </w:tc>
        <w:tc>
          <w:tcPr>
            <w:tcW w:w="62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CECC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&lt;3.96</w:t>
            </w:r>
          </w:p>
        </w:tc>
        <w:tc>
          <w:tcPr>
            <w:tcW w:w="70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5827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87.45</w:t>
            </w:r>
          </w:p>
        </w:tc>
        <w:tc>
          <w:tcPr>
            <w:tcW w:w="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ACAC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4</w:t>
            </w:r>
          </w:p>
        </w:tc>
        <w:tc>
          <w:tcPr>
            <w:tcW w:w="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2DD7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5</w:t>
            </w:r>
          </w:p>
        </w:tc>
        <w:tc>
          <w:tcPr>
            <w:tcW w:w="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6BA2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76</w:t>
            </w:r>
          </w:p>
        </w:tc>
        <w:tc>
          <w:tcPr>
            <w:tcW w:w="52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1470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70</w:t>
            </w:r>
          </w:p>
        </w:tc>
        <w:tc>
          <w:tcPr>
            <w:tcW w:w="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EF35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8.64</w:t>
            </w:r>
          </w:p>
        </w:tc>
        <w:tc>
          <w:tcPr>
            <w:tcW w:w="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95C7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6.97</w:t>
            </w:r>
          </w:p>
        </w:tc>
        <w:tc>
          <w:tcPr>
            <w:tcW w:w="52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D2C9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43</w:t>
            </w:r>
          </w:p>
        </w:tc>
        <w:tc>
          <w:tcPr>
            <w:tcW w:w="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4F4F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5.07</w:t>
            </w:r>
          </w:p>
        </w:tc>
        <w:tc>
          <w:tcPr>
            <w:tcW w:w="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5E26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71</w:t>
            </w:r>
          </w:p>
        </w:tc>
        <w:tc>
          <w:tcPr>
            <w:tcW w:w="70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C226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1.40</w:t>
            </w:r>
          </w:p>
        </w:tc>
        <w:tc>
          <w:tcPr>
            <w:tcW w:w="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082B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69</w:t>
            </w:r>
          </w:p>
        </w:tc>
        <w:tc>
          <w:tcPr>
            <w:tcW w:w="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464C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14</w:t>
            </w:r>
          </w:p>
        </w:tc>
        <w:tc>
          <w:tcPr>
            <w:tcW w:w="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AF12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52</w:t>
            </w:r>
          </w:p>
        </w:tc>
        <w:tc>
          <w:tcPr>
            <w:tcW w:w="70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203F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58</w:t>
            </w:r>
          </w:p>
        </w:tc>
        <w:tc>
          <w:tcPr>
            <w:tcW w:w="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EE74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99</w:t>
            </w:r>
          </w:p>
        </w:tc>
        <w:tc>
          <w:tcPr>
            <w:tcW w:w="70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C8D9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0.04</w:t>
            </w:r>
          </w:p>
        </w:tc>
        <w:tc>
          <w:tcPr>
            <w:tcW w:w="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126D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22</w:t>
            </w:r>
          </w:p>
        </w:tc>
        <w:tc>
          <w:tcPr>
            <w:tcW w:w="6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C9E8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7</w:t>
            </w:r>
          </w:p>
        </w:tc>
        <w:tc>
          <w:tcPr>
            <w:tcW w:w="83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83BCFA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4</w:t>
            </w:r>
          </w:p>
        </w:tc>
        <w:tc>
          <w:tcPr>
            <w:tcW w:w="70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99A35A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4</w:t>
            </w:r>
          </w:p>
        </w:tc>
        <w:tc>
          <w:tcPr>
            <w:tcW w:w="70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9F8E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1.75</w:t>
            </w:r>
          </w:p>
        </w:tc>
      </w:tr>
      <w:tr w:rsidR="00A46046" w:rsidRPr="00A46046" w14:paraId="1D2AA319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2187C95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0-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143FDD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3.7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86F4A1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4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07A851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4.72</w:t>
            </w:r>
          </w:p>
        </w:tc>
        <w:tc>
          <w:tcPr>
            <w:tcW w:w="795" w:type="dxa"/>
            <w:vAlign w:val="center"/>
          </w:tcPr>
          <w:p w14:paraId="37516FD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372.2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A3B8D4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2.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9A89DC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2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4BA078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5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FC09CC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7.75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4B4ADE4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2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23EF46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3.0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432273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317847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84152A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73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1D0D65F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3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60E0B5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0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3D5516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.98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299FFB7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4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97EB60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5.3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D1B2F4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7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6F1516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1.0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2CC55A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5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3FF9A5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9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FD133A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4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7B6858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4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02D3E0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3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2B1259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6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0FB577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7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5581D3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6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7065B9C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5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09949EE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5A0996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2.95</w:t>
            </w:r>
          </w:p>
        </w:tc>
      </w:tr>
      <w:tr w:rsidR="00A46046" w:rsidRPr="00A46046" w14:paraId="69AA0FF2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07BFA7E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0-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E99677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8.0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E23278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7.8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5B15EE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1.62</w:t>
            </w:r>
          </w:p>
        </w:tc>
        <w:tc>
          <w:tcPr>
            <w:tcW w:w="795" w:type="dxa"/>
            <w:vAlign w:val="center"/>
          </w:tcPr>
          <w:p w14:paraId="6093C35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150.6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FB9327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9.2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ED143D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D235AD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9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0604FC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8.49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79E2750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4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FB0ED5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1.6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18E851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3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395874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4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A7344D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01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324159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0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A5C170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9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9EBEF4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.41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2B46AC1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9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144C48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5.2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6341E2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9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876617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7.5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086DAA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3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07EA47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7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57734E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4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9346D8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9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B5BEE4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2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0D0DFC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0.9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825A1F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3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6C293C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4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41AC5BD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0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0C4B139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73AE68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50.36</w:t>
            </w:r>
          </w:p>
        </w:tc>
      </w:tr>
      <w:tr w:rsidR="00A46046" w:rsidRPr="00A46046" w14:paraId="0C731B4F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3C32A76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0-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E4C26B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3.6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A769C6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7.7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35A74A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6.31</w:t>
            </w:r>
          </w:p>
        </w:tc>
        <w:tc>
          <w:tcPr>
            <w:tcW w:w="795" w:type="dxa"/>
            <w:vAlign w:val="center"/>
          </w:tcPr>
          <w:p w14:paraId="003B149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226.1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5910B5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3.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86BF9F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3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16080C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9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E38E6D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7.05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57FBFDA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8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93EB0B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45.8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50DDCB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2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FD8D43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C51E7F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84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5D3CF27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5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62E326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9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5510A6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0.73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010857C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6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81D132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E74F4D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1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7E2E04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3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5C4139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3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E312A8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1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F3860B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8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0E4369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6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E0FD37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7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03153E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8.0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F6D8C0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5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8A2D09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9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292868E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2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0E4E178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4EA52B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3.20</w:t>
            </w:r>
          </w:p>
        </w:tc>
      </w:tr>
      <w:tr w:rsidR="00A46046" w:rsidRPr="00A46046" w14:paraId="4A4C0CE2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36EB525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0-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CC350C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8.0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BFF262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8.7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6679F2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8.1</w:t>
            </w:r>
          </w:p>
        </w:tc>
        <w:tc>
          <w:tcPr>
            <w:tcW w:w="795" w:type="dxa"/>
            <w:vAlign w:val="center"/>
          </w:tcPr>
          <w:p w14:paraId="405268A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617.5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4867AD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7.8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62309E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7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93EE80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7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D587F4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4.47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7718AB9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4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87C0BE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86.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9E0CE5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1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057E4D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1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6F42AF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29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0021D59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1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D0B1B9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7.8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E2DD8E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7.74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5FE7F45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6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096355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5.7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D89A5E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5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4AF1B9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.8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CC3179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2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36D1FF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C6F7F5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0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C74690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0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8EDC4C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4A3BA1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4.6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82731D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9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2AEE58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5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6AA78A1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6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386A44D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FE0B35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53.08</w:t>
            </w:r>
          </w:p>
        </w:tc>
      </w:tr>
      <w:tr w:rsidR="00A46046" w:rsidRPr="00A46046" w14:paraId="0505F983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6297078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0-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707ABB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8.0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C52783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3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2DBE5A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3.96</w:t>
            </w:r>
          </w:p>
        </w:tc>
        <w:tc>
          <w:tcPr>
            <w:tcW w:w="795" w:type="dxa"/>
            <w:vAlign w:val="center"/>
          </w:tcPr>
          <w:p w14:paraId="2905E63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122.5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25D04A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5.3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588312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4D20DF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5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96DA48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7.68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3E4E928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8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757648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6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EB8B76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F60F03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7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4ED3DB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00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0C662C8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0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6C687E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5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958EC2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51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7369882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1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29A6D5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9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96226A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8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572CD4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0.4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03933F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0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D8B869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1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CB70C0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6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55417D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6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6247E8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2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116196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5.2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7D9EFB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ECD40A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3335267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6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1911BC7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877BFC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5.64</w:t>
            </w:r>
          </w:p>
        </w:tc>
      </w:tr>
      <w:tr w:rsidR="00A46046" w:rsidRPr="00A46046" w14:paraId="2EBA3A61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5141C87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0-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3B5629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3.9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093118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4.6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513E1A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2.19</w:t>
            </w:r>
          </w:p>
        </w:tc>
        <w:tc>
          <w:tcPr>
            <w:tcW w:w="795" w:type="dxa"/>
            <w:vAlign w:val="center"/>
          </w:tcPr>
          <w:p w14:paraId="46C572D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349.4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FD305B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0.7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D8ED0A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3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AE7D06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6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A33576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2.88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7EAE30E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7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B984B7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01.9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C93096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FDC04F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6B8389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.34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245F310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2E79F6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7.6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ADBC49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6.93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1C11539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FC0519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2.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007259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7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D39BE8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2.0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B4E8B5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8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F43998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9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F66FBC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CD70D8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0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12E483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0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7950F9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8.1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C83003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0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8AD512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5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2C0FC83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0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747FFD7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D2B3C6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2.12</w:t>
            </w:r>
          </w:p>
        </w:tc>
      </w:tr>
      <w:tr w:rsidR="00A46046" w:rsidRPr="00A46046" w14:paraId="3C7D50DF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395E5CC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0-1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41AFBD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8.0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A3C390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9.8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363A36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1.36</w:t>
            </w:r>
          </w:p>
        </w:tc>
        <w:tc>
          <w:tcPr>
            <w:tcW w:w="795" w:type="dxa"/>
            <w:vAlign w:val="center"/>
          </w:tcPr>
          <w:p w14:paraId="207F3C5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737.2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C3AC4B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8.6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599D55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2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99AF05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6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802B26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7.53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2A83559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B7652F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93.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559F63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3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74895E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6AC39B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61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082E866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8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BE8143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0.7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15C24D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33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16FD77F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7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4EFF2E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7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4458BC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2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B0F928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5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F74307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4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773F14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6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5FC763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15080D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9.4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86A7B0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5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7FFE3F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5.0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ED840D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8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93C12A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2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20A3900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3DD8C80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07DFDC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0.48</w:t>
            </w:r>
          </w:p>
        </w:tc>
      </w:tr>
      <w:tr w:rsidR="00A46046" w:rsidRPr="00A46046" w14:paraId="3EDB45A5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2E9460D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0-1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D53EC2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7.4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7984C8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5.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8BD544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3.01</w:t>
            </w:r>
          </w:p>
        </w:tc>
        <w:tc>
          <w:tcPr>
            <w:tcW w:w="795" w:type="dxa"/>
            <w:vAlign w:val="center"/>
          </w:tcPr>
          <w:p w14:paraId="7257E5B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467.1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1146BD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0.8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77A8A6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5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31C3CB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0.1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D52851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4.59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41C95F5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55B29C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38.4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55D9DD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37D1AF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9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17F87A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42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4843EC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1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0683C3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9.8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9DAFC7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8.58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114766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7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90F8CD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7.1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49BB14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3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3ECFD6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9.7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5C362D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8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3B3B1F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0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FBE2A3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7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D674F2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1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F53B78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5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9B55AC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5.6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D68C4A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5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74C5F2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4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47EC49D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8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4EDAA1B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479C73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99.43</w:t>
            </w:r>
          </w:p>
        </w:tc>
      </w:tr>
      <w:tr w:rsidR="00A46046" w:rsidRPr="00A46046" w14:paraId="2E0762C5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7D0B902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0-1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FA6E1E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1.1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034D60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9.0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6046B9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7.99</w:t>
            </w:r>
          </w:p>
        </w:tc>
        <w:tc>
          <w:tcPr>
            <w:tcW w:w="795" w:type="dxa"/>
            <w:vAlign w:val="center"/>
          </w:tcPr>
          <w:p w14:paraId="72A15D6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713.5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388E17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1.1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53E69F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3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67443D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7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55B1C1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6.37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6350A24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1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76E391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90.7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A8FE84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0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DCF31A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2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0B1AF0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01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1B94C96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5FF6C2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.2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2E4F80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1.13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450CC31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7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5A453C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4.1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C2F6CC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.9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26E27C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2.0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6F8CA5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6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1767B2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6.6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95ED55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0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62B4C7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1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6212D6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5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1D7766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5.7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1E6FB4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0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543B2A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3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6129B04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5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175C44B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9C5382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95.61</w:t>
            </w:r>
          </w:p>
        </w:tc>
      </w:tr>
      <w:tr w:rsidR="00A46046" w:rsidRPr="00A46046" w14:paraId="649AD81F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6C64E10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0-1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51AA67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3.7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A71B92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3.6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7D868A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53.76</w:t>
            </w:r>
          </w:p>
        </w:tc>
        <w:tc>
          <w:tcPr>
            <w:tcW w:w="795" w:type="dxa"/>
            <w:vAlign w:val="center"/>
          </w:tcPr>
          <w:p w14:paraId="6434A37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597.0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26F03C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7.2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7F118C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1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7504D3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.4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EAEA59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0.06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3D13B30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0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7C7E24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70.8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A412D6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6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178110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8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631108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46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5353071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4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3440E3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3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4E14BE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11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22A08E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1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1A3746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5.4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6B59D5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2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062BBA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0.9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6C4A90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2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195BC2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5.9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85FDDA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2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0C69C4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5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E65C5D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16329C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2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446E0B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1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E274DA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9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54DBE27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4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128B589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6D2EB5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7.48</w:t>
            </w:r>
          </w:p>
        </w:tc>
      </w:tr>
      <w:tr w:rsidR="00A46046" w:rsidRPr="00A46046" w14:paraId="092CADEE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2361F89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1-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08AEF8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2.8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D14081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2.2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487A32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96.50</w:t>
            </w:r>
          </w:p>
        </w:tc>
        <w:tc>
          <w:tcPr>
            <w:tcW w:w="795" w:type="dxa"/>
            <w:vAlign w:val="center"/>
          </w:tcPr>
          <w:p w14:paraId="528B5FD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2423.2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7E8B64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4.6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5A6000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1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C5C3A3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9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9329E8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53.8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35F9A57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54DDE6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54.4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75A389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5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B3AAA0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0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49A14A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48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36172E6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8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25BCFD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0.9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740CA8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67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5BA5DCE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9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518778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7.6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6AEB90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8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7FC4D5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7.0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52F73E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4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87EE77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5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783C6E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9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5728F1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.2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6E94DC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9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F58FFD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2.1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45BB85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6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DBAD3C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6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035AE60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7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5137CD6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4CF8BA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04.43</w:t>
            </w:r>
          </w:p>
        </w:tc>
      </w:tr>
      <w:tr w:rsidR="00A46046" w:rsidRPr="00A46046" w14:paraId="502BE69E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1219426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1-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E15331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5.9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E55289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7.6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402BD7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7.00</w:t>
            </w:r>
          </w:p>
        </w:tc>
        <w:tc>
          <w:tcPr>
            <w:tcW w:w="795" w:type="dxa"/>
            <w:vAlign w:val="center"/>
          </w:tcPr>
          <w:p w14:paraId="582B2FD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556.6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BD6E1A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2.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D9BDDB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F95C71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2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002AE3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0.8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61E35D0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A75EEC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88.6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9570CF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8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B98EEB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3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50AC8E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.30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29CA51B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6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1AE70E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7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C2D9B4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.43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CAA61A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1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F706D3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.4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71A265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1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13E28F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2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8B605F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8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A0F88B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.5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0FD4A0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63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00D84B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0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1A97E0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9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E55B88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9.9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995CE6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7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31CA68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8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5D2C6F3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3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0CB36E5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A9CE5E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3.80</w:t>
            </w:r>
          </w:p>
        </w:tc>
      </w:tr>
      <w:tr w:rsidR="00A46046" w:rsidRPr="00A46046" w14:paraId="5C7682AD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3F3B1B3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1-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9908C7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5.4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96A5A0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4.8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00C5E0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2.53</w:t>
            </w:r>
          </w:p>
        </w:tc>
        <w:tc>
          <w:tcPr>
            <w:tcW w:w="795" w:type="dxa"/>
            <w:vAlign w:val="center"/>
          </w:tcPr>
          <w:p w14:paraId="157F7E0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369.4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71252F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7.1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506B78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7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DBCC84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0.0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E5B679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6.41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43A2D17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84BB87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38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BF1C54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5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52A89F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7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BFB99B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6.01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3E455BF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4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5E62C6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9.0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A42808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5.41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1449805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6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2CDD73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4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DC5F64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1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E85DC7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9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067461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6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4F925F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53167F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4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36D56C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1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4A6DC0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0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054846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9.2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56897F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9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89BE20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4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7F3B494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0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2077637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F2EAB8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9.07</w:t>
            </w:r>
          </w:p>
        </w:tc>
      </w:tr>
      <w:tr w:rsidR="00A46046" w:rsidRPr="00A46046" w14:paraId="7D4B6F59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498008A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1-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FD7E3E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2.9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84EDF7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6.0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4DFF48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98.21</w:t>
            </w:r>
          </w:p>
        </w:tc>
        <w:tc>
          <w:tcPr>
            <w:tcW w:w="795" w:type="dxa"/>
            <w:vAlign w:val="center"/>
          </w:tcPr>
          <w:p w14:paraId="4EB4DB8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2692.6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B558C1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6.8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BEC89A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7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C6A8F9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9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F1329F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50.86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2D3D8C5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D3D0A5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09.2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9C2A2A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8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AE745A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567CEB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97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2A7315E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5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C1C38D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5.4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1BCE4C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8.49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46A2406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3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98D5E2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0.8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F62BC0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3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9D3ACD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8.0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89B51B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8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99B5CA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.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83E7E3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7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07BB32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0.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494D67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1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CF4009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5.3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7C6D87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2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26B885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7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4259C75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8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09416A1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D8FB62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1.02</w:t>
            </w:r>
          </w:p>
        </w:tc>
      </w:tr>
      <w:tr w:rsidR="00A46046" w:rsidRPr="00A46046" w14:paraId="5A1730FE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51FB953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1-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B98C17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4.9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E43B61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3.6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6ACAC5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9.66</w:t>
            </w:r>
          </w:p>
        </w:tc>
        <w:tc>
          <w:tcPr>
            <w:tcW w:w="795" w:type="dxa"/>
            <w:vAlign w:val="center"/>
          </w:tcPr>
          <w:p w14:paraId="195BD9A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937.4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3B8910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4.8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AA1E6A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1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01A9EC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9.3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8496F9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99.13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544BAC8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0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626C51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33.0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863CDA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7.2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7D6939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5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DE983C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95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4270C39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7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B0CDD2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3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78C5AA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.06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1E7EE23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4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4B9CD4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9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705AA9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8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F6EFFE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6.5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05B597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6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B8323D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0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1019B4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5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5AF064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7.5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68FB11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0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188E81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7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C3B969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8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50BE99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0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650DAA3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5848B23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7E9A97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90.78</w:t>
            </w:r>
          </w:p>
        </w:tc>
      </w:tr>
      <w:tr w:rsidR="00A46046" w:rsidRPr="00A46046" w14:paraId="2F5A9736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46BF565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1-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56122A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4.0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A7C081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6.4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34FFC0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87.64</w:t>
            </w:r>
          </w:p>
        </w:tc>
        <w:tc>
          <w:tcPr>
            <w:tcW w:w="795" w:type="dxa"/>
            <w:vAlign w:val="center"/>
          </w:tcPr>
          <w:p w14:paraId="1E847AE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2857.7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B6C9C8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8.7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0BDDD5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1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EE1BEA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7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55B06E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3.79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40255CC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466395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20.8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0B32ED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9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5183BA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5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DB652A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7.59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68EE08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4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249B7C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4.0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11B068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2.77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74D5872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5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EB00DB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0.4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30BC24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.2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5292DF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0.0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7D4D5C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4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B198EC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.6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E883D1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1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B9B92E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.2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A5FD76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9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9D74D5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1.5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3BE713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C0A6C2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5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36E3E2D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2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5F8247D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40A047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77.21</w:t>
            </w:r>
          </w:p>
        </w:tc>
      </w:tr>
      <w:tr w:rsidR="00A46046" w:rsidRPr="00A46046" w14:paraId="36A1785A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4167B2C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1-1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241828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0.0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639953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7.1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A1F2C5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5.26</w:t>
            </w:r>
          </w:p>
        </w:tc>
        <w:tc>
          <w:tcPr>
            <w:tcW w:w="795" w:type="dxa"/>
            <w:vAlign w:val="center"/>
          </w:tcPr>
          <w:p w14:paraId="28F4BDA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2441.2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01C846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7.2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1109AB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5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50B5D6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0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00A2D6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3.3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617D8A9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83B5E9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57.6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8A95BA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9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42D7BA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7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FEE27D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.77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2E7B18F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1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37A1FA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.0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F1D855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0.41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A921AF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2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2229D2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5.9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4F3A5F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3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23251B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2.5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F76B72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1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85D85F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2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6E9EDD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9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7558EA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9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84E255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2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8FC16F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9.3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A099B5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5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D99D08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9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60E2403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62C617A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48753A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6.01</w:t>
            </w:r>
          </w:p>
        </w:tc>
      </w:tr>
      <w:tr w:rsidR="00A46046" w:rsidRPr="00A46046" w14:paraId="1D12F3F5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6B92D52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1-1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B075B4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7.6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445C29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5.0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346977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7.62</w:t>
            </w:r>
          </w:p>
        </w:tc>
        <w:tc>
          <w:tcPr>
            <w:tcW w:w="795" w:type="dxa"/>
            <w:vAlign w:val="center"/>
          </w:tcPr>
          <w:p w14:paraId="262E433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728.1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7D586A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3.9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59B56D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7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35F22F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9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3CE162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5.94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6435CD7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7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F18E1A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22.9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8962BD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5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41DE04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5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930FA2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7.58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6F96A2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9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96A5F2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9.9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0D1B7E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8.07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18891D7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5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F3C446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5.3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61A26E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9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4521CF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6.7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D2E156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2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BF8234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2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96E353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3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3FCFB7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0.7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B48C93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0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25B546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2.6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4C12FE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0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257BE3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3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7B29E44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2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1128006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6A402F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0.26</w:t>
            </w:r>
          </w:p>
        </w:tc>
      </w:tr>
      <w:tr w:rsidR="00A46046" w:rsidRPr="00A46046" w14:paraId="23D7DA5E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7B25CE4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1-1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4665BB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7.9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5D88B9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7.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F70D8A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5.50</w:t>
            </w:r>
          </w:p>
        </w:tc>
        <w:tc>
          <w:tcPr>
            <w:tcW w:w="795" w:type="dxa"/>
            <w:vAlign w:val="center"/>
          </w:tcPr>
          <w:p w14:paraId="1735727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703.1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874FE3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1.9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B4A878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6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53D712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1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12AA05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7.34</w:t>
            </w:r>
          </w:p>
        </w:tc>
        <w:tc>
          <w:tcPr>
            <w:tcW w:w="621" w:type="dxa"/>
            <w:shd w:val="clear" w:color="auto" w:fill="auto"/>
            <w:noWrap/>
            <w:vAlign w:val="center"/>
          </w:tcPr>
          <w:p w14:paraId="2B56D64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D67D22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48.1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2F663B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0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15BF76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5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02F5D1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5.31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4414504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6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A58310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8.6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45D716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7.6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0FD31A3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7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0A1552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5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84C49E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3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1BB039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8.2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E86BE2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0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239E4B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3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209093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FB2713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.1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BAF4C9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5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F18FF8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5.2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D0F1E3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0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806940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3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2F6969A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2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7A06B31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E112C2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08.78</w:t>
            </w:r>
          </w:p>
        </w:tc>
      </w:tr>
      <w:tr w:rsidR="00A46046" w:rsidRPr="00A46046" w14:paraId="64624ABB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2AE107E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1-1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5F9659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5.6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BBB139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5.8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2EA86F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60.24</w:t>
            </w:r>
          </w:p>
        </w:tc>
        <w:tc>
          <w:tcPr>
            <w:tcW w:w="795" w:type="dxa"/>
            <w:vAlign w:val="center"/>
          </w:tcPr>
          <w:p w14:paraId="2A4914D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3131.4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0B144D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8.6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BAB941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0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05C62D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9.3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3478B1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6.50</w:t>
            </w:r>
          </w:p>
        </w:tc>
        <w:tc>
          <w:tcPr>
            <w:tcW w:w="621" w:type="dxa"/>
            <w:shd w:val="clear" w:color="auto" w:fill="auto"/>
            <w:noWrap/>
            <w:vAlign w:val="center"/>
          </w:tcPr>
          <w:p w14:paraId="5AB0072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E0EA76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45.1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337E9A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7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30BE5C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8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A7B57B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31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78E0F67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8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95B73F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2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47DA56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72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13400B6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1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B017ED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0.0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36C394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8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9DE289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3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AC813D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6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8AE7AB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5.2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8A6CD9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9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22A178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8.6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3D4C78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4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4F7055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3.6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395CF0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6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533036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8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6116361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2C253E7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BD9FA4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8.91</w:t>
            </w:r>
          </w:p>
        </w:tc>
      </w:tr>
      <w:tr w:rsidR="00A46046" w:rsidRPr="00A46046" w14:paraId="5BBA33E1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29D9CDD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1-1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3BA65C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6.9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0DF77B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6.2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801251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1.01</w:t>
            </w:r>
          </w:p>
        </w:tc>
        <w:tc>
          <w:tcPr>
            <w:tcW w:w="795" w:type="dxa"/>
            <w:vAlign w:val="center"/>
          </w:tcPr>
          <w:p w14:paraId="3EF99DC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2549.8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925D54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2.2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B72AD7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4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974ED4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.2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5BF376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5.49</w:t>
            </w:r>
          </w:p>
        </w:tc>
        <w:tc>
          <w:tcPr>
            <w:tcW w:w="621" w:type="dxa"/>
            <w:shd w:val="clear" w:color="auto" w:fill="auto"/>
            <w:noWrap/>
            <w:vAlign w:val="center"/>
          </w:tcPr>
          <w:p w14:paraId="33BD1AE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8BDB10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74.7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03D8B0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8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40C310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6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2C212C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5.04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3A56C3A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4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D9C4DA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9.3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05B1EA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6.45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22B3247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0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D89B2A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0.1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696B17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6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E22058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8.5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A3BF9B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4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9E6E4B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9E17CD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8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A7F836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3.9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8E0AF7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1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EB8C9D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0.2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22413D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6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D1B38E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5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2862455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3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5D0BE60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C83EA2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8.05</w:t>
            </w:r>
          </w:p>
        </w:tc>
      </w:tr>
      <w:tr w:rsidR="00A46046" w:rsidRPr="00A46046" w14:paraId="10E0BA7E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11651F8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1-1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F780B6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3.9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B5A94E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9.6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D0F798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4.77</w:t>
            </w:r>
          </w:p>
        </w:tc>
        <w:tc>
          <w:tcPr>
            <w:tcW w:w="795" w:type="dxa"/>
            <w:vAlign w:val="center"/>
          </w:tcPr>
          <w:p w14:paraId="25B4E8A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858.9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84E67F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8.5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2F7875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5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D10AE5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1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3FCF1E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1.56</w:t>
            </w:r>
          </w:p>
        </w:tc>
        <w:tc>
          <w:tcPr>
            <w:tcW w:w="621" w:type="dxa"/>
            <w:shd w:val="clear" w:color="auto" w:fill="auto"/>
            <w:noWrap/>
            <w:vAlign w:val="center"/>
          </w:tcPr>
          <w:p w14:paraId="69D8405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82A4B1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02.1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9905FC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2B6BFF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4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7EE3D0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82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79A7B2B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8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17F344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9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804502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9.58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58836D9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5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50F0A2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4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D052FA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9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B02811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4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A205F8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7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6FE5D3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4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74BF62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2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82E2B5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5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E40F91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7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DA12E2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8.5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B73F0C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9E9942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5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10E5986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5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5314613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FE14A0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7.63</w:t>
            </w:r>
          </w:p>
        </w:tc>
      </w:tr>
      <w:tr w:rsidR="00A46046" w:rsidRPr="00A46046" w14:paraId="51DCAA7F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185F3B1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1-1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86B51A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0.3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8283B2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7.1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A72059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9.44</w:t>
            </w:r>
          </w:p>
        </w:tc>
        <w:tc>
          <w:tcPr>
            <w:tcW w:w="795" w:type="dxa"/>
            <w:vAlign w:val="center"/>
          </w:tcPr>
          <w:p w14:paraId="334D0AB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871.7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DA18D7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8.1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9BCC66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1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A15264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1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86A541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7.66</w:t>
            </w:r>
          </w:p>
        </w:tc>
        <w:tc>
          <w:tcPr>
            <w:tcW w:w="621" w:type="dxa"/>
            <w:shd w:val="clear" w:color="auto" w:fill="auto"/>
            <w:noWrap/>
            <w:vAlign w:val="center"/>
          </w:tcPr>
          <w:p w14:paraId="122928E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01346B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68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E8CACA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3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5C94CA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8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68E7A6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24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32FADC8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4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CEAB40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0.4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308747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5.04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668B47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7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9E15FF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4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62BCC9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3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955983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9.1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3BD9FD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6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CA9F2D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8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ED6062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6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3B632F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3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FCF490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6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E30D2E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4.3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217C77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6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54B775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5</w:t>
            </w:r>
          </w:p>
        </w:tc>
        <w:tc>
          <w:tcPr>
            <w:tcW w:w="831" w:type="dxa"/>
            <w:shd w:val="clear" w:color="auto" w:fill="auto"/>
            <w:noWrap/>
            <w:vAlign w:val="center"/>
          </w:tcPr>
          <w:p w14:paraId="3B2D57E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6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559163C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5AE7C2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8.76</w:t>
            </w:r>
          </w:p>
        </w:tc>
      </w:tr>
      <w:tr w:rsidR="00A46046" w:rsidRPr="00A46046" w14:paraId="0C489D53" w14:textId="77777777" w:rsidTr="00A46046">
        <w:trPr>
          <w:jc w:val="center"/>
        </w:trPr>
        <w:tc>
          <w:tcPr>
            <w:tcW w:w="11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59FE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DW-11-17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5467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7.47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D881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2.07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9D48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0.78</w:t>
            </w:r>
          </w:p>
        </w:tc>
        <w:tc>
          <w:tcPr>
            <w:tcW w:w="795" w:type="dxa"/>
            <w:tcBorders>
              <w:bottom w:val="single" w:sz="4" w:space="0" w:color="auto"/>
            </w:tcBorders>
            <w:vAlign w:val="center"/>
          </w:tcPr>
          <w:p w14:paraId="41BB55E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2399.91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A4A1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9.89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A2F4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46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46A1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.82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7EAF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3.28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FF1A4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F968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06.21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F254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49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67D1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76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8F8A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02</w:t>
            </w:r>
          </w:p>
        </w:tc>
        <w:tc>
          <w:tcPr>
            <w:tcW w:w="52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8D63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16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F063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9.33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E976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9.62</w:t>
            </w:r>
          </w:p>
        </w:tc>
        <w:tc>
          <w:tcPr>
            <w:tcW w:w="52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3AE2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84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BDBB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0.12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7D58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01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6F5F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5.15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76D8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03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1E1F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.10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64EE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92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D675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9.93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1EDE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89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1E3A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3.28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78B3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20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44EB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6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3D845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0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00C16F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0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8DAA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4.88</w:t>
            </w:r>
          </w:p>
        </w:tc>
      </w:tr>
      <w:tr w:rsidR="00A46046" w:rsidRPr="00A46046" w14:paraId="5A6B09DB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58C8212A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QDS-7-2</w:t>
            </w:r>
          </w:p>
        </w:tc>
        <w:tc>
          <w:tcPr>
            <w:tcW w:w="706" w:type="dxa"/>
            <w:shd w:val="clear" w:color="auto" w:fill="auto"/>
            <w:noWrap/>
            <w:vAlign w:val="center"/>
          </w:tcPr>
          <w:p w14:paraId="10AD21F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5CFC2B0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10AF3B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1.35</w:t>
            </w:r>
          </w:p>
        </w:tc>
        <w:tc>
          <w:tcPr>
            <w:tcW w:w="795" w:type="dxa"/>
            <w:vAlign w:val="center"/>
          </w:tcPr>
          <w:p w14:paraId="2C34CDA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58.2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0C3856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6.2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7E05C5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25432C6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D0A621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7.95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32614EC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.2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A17833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94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53113F1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7AEA0C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4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15B1EC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2</w:t>
            </w:r>
          </w:p>
        </w:tc>
        <w:tc>
          <w:tcPr>
            <w:tcW w:w="528" w:type="dxa"/>
            <w:shd w:val="clear" w:color="auto" w:fill="auto"/>
            <w:noWrap/>
            <w:vAlign w:val="center"/>
          </w:tcPr>
          <w:p w14:paraId="7FB8976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7942AF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76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3A4157E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77D6947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E0A2E4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4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79E820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6EE585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6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0BF3A9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336EBC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3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CFEF02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0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B4EF17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3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E932E8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1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F6D2DB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9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A7F875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97807D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6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1CD1D13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855275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5D2289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6.04</w:t>
            </w:r>
          </w:p>
        </w:tc>
      </w:tr>
      <w:tr w:rsidR="00A46046" w:rsidRPr="00A46046" w14:paraId="5C849B2A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576605D3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QDS-7-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FFA65B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36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441DE7B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A4E37A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3.41</w:t>
            </w:r>
          </w:p>
        </w:tc>
        <w:tc>
          <w:tcPr>
            <w:tcW w:w="795" w:type="dxa"/>
            <w:vAlign w:val="center"/>
          </w:tcPr>
          <w:p w14:paraId="35BA176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F1F949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4.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9935E9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65A0672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5A201A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.52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4326769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4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5A0D35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40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75D902A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146B9A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14CE32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1</w:t>
            </w:r>
          </w:p>
        </w:tc>
        <w:tc>
          <w:tcPr>
            <w:tcW w:w="528" w:type="dxa"/>
            <w:shd w:val="clear" w:color="auto" w:fill="auto"/>
            <w:noWrap/>
            <w:vAlign w:val="center"/>
          </w:tcPr>
          <w:p w14:paraId="6DB344C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163736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6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2F4FAEF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1EF7B3B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FB71F1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F31AA5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F60FA1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8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66805F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FB905D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7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8218BF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8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A02E5B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8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C342BD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1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881FEE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E1D38F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21E389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7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4C6EA85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C3BF7A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397AAE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.57</w:t>
            </w:r>
          </w:p>
        </w:tc>
      </w:tr>
      <w:tr w:rsidR="00A46046" w:rsidRPr="00A46046" w14:paraId="335083FA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66417106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QDS-7-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799DA0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32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644F33F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D8A2FC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7.58</w:t>
            </w:r>
          </w:p>
        </w:tc>
        <w:tc>
          <w:tcPr>
            <w:tcW w:w="795" w:type="dxa"/>
            <w:vAlign w:val="center"/>
          </w:tcPr>
          <w:p w14:paraId="4957A7F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98.9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2D414F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1.3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D35E85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781FB89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3FA126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0.88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5BA21D8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9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55422A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6.88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37C2539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50E53B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1AEC81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8</w:t>
            </w:r>
          </w:p>
        </w:tc>
        <w:tc>
          <w:tcPr>
            <w:tcW w:w="528" w:type="dxa"/>
            <w:shd w:val="clear" w:color="auto" w:fill="auto"/>
            <w:noWrap/>
            <w:vAlign w:val="center"/>
          </w:tcPr>
          <w:p w14:paraId="293DB7D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FC2D5D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092EAC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90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0F44D0C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E0ADE0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2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1F57E8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204BB4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2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A91FE7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DDB18D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7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955614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B82955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0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BA8510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33916F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033D08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9.0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ED2FAF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62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7EF1E91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187BC7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F5537F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0.93</w:t>
            </w:r>
          </w:p>
        </w:tc>
      </w:tr>
      <w:tr w:rsidR="00A46046" w:rsidRPr="00A46046" w14:paraId="3C4588DF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32E3DCDF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QDS-7-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A9D22B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95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2948A55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2FAACB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0.28</w:t>
            </w:r>
          </w:p>
        </w:tc>
        <w:tc>
          <w:tcPr>
            <w:tcW w:w="795" w:type="dxa"/>
            <w:vAlign w:val="center"/>
          </w:tcPr>
          <w:p w14:paraId="45C0498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59.6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CD1E5E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3.1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B6EE18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8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7CE106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9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758AAB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6.99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6F992FA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.9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2C4F97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6.22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39A3639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C312A8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539EC4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9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A2AABE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211684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7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0DB325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0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2426B0F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B6096A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5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381509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2FDF13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8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31AEF6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4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B5FB70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8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1FE968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2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EE1E8C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.0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BAAE59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3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635C10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5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73AB26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1DA441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1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3D726B0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980315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5F111D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3.71</w:t>
            </w:r>
          </w:p>
        </w:tc>
      </w:tr>
      <w:tr w:rsidR="00A46046" w:rsidRPr="00A46046" w14:paraId="069253DA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52A095EC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QDS-7-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5A4607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77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3E14A37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8D10DE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4.97</w:t>
            </w:r>
          </w:p>
        </w:tc>
        <w:tc>
          <w:tcPr>
            <w:tcW w:w="795" w:type="dxa"/>
            <w:vAlign w:val="center"/>
          </w:tcPr>
          <w:p w14:paraId="470E93A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69.9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542835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5.6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3B5AA7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B59C63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E14FE4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8.04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266C81C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4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BBC674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48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75D38F9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037C06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5DC629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0</w:t>
            </w:r>
          </w:p>
        </w:tc>
        <w:tc>
          <w:tcPr>
            <w:tcW w:w="528" w:type="dxa"/>
            <w:shd w:val="clear" w:color="auto" w:fill="auto"/>
            <w:noWrap/>
            <w:vAlign w:val="center"/>
          </w:tcPr>
          <w:p w14:paraId="72C01A4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EBC9ED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527370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0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3C7646C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087291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8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C3F886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C5FE03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6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5292B8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8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778489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3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C86960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2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237B44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.6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E0C31A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8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4D9CB6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25D294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B06449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1A832C7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54E1E4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0ED9C5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9.18</w:t>
            </w:r>
          </w:p>
        </w:tc>
      </w:tr>
      <w:tr w:rsidR="00A46046" w:rsidRPr="00A46046" w14:paraId="10B8549B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36A77ACF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QDS-7-1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21F1BE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65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0E7E82C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66BCA8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7.43</w:t>
            </w:r>
          </w:p>
        </w:tc>
        <w:tc>
          <w:tcPr>
            <w:tcW w:w="795" w:type="dxa"/>
            <w:vAlign w:val="center"/>
          </w:tcPr>
          <w:p w14:paraId="1046A79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50.6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1991FC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5.7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A65FFA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60D46A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65CD86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21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52E5B4F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8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15B41C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5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34F6C93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A92ABC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7D4FF3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3</w:t>
            </w:r>
          </w:p>
        </w:tc>
        <w:tc>
          <w:tcPr>
            <w:tcW w:w="528" w:type="dxa"/>
            <w:shd w:val="clear" w:color="auto" w:fill="auto"/>
            <w:noWrap/>
            <w:vAlign w:val="center"/>
          </w:tcPr>
          <w:p w14:paraId="714F6F4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F6D5E5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1C8541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2D4FE50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D13222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2110FE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39ACDB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4D3521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A01A11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6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B8E9E1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952C56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9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76C928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2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B3D49A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93EC5D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838717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3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7866C4F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99E270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34CB49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16</w:t>
            </w:r>
          </w:p>
        </w:tc>
      </w:tr>
      <w:tr w:rsidR="00A46046" w:rsidRPr="00A46046" w14:paraId="155A217A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0A9272B0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QDS-7-1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F467C2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73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3E153F6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02D3EF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6.84</w:t>
            </w:r>
          </w:p>
        </w:tc>
        <w:tc>
          <w:tcPr>
            <w:tcW w:w="795" w:type="dxa"/>
            <w:vAlign w:val="center"/>
          </w:tcPr>
          <w:p w14:paraId="72D52B3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71.4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6E80AF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0.95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3EF976E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35264C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AF1651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0.25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69BEDBD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.8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A04034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2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6FEE9A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4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C5769B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08053F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6</w:t>
            </w:r>
          </w:p>
        </w:tc>
        <w:tc>
          <w:tcPr>
            <w:tcW w:w="528" w:type="dxa"/>
            <w:shd w:val="clear" w:color="auto" w:fill="auto"/>
            <w:noWrap/>
            <w:vAlign w:val="center"/>
          </w:tcPr>
          <w:p w14:paraId="762248E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C53B0C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1B129F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7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14A2DB1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6BCDC3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3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658633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7E4561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1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DC82B1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328FC2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8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65F0B6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4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744A1E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F047CC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3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A32BD6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9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799B2D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E6E134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4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6FE687B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9F0AFF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19CBF0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6.32</w:t>
            </w:r>
          </w:p>
        </w:tc>
      </w:tr>
      <w:tr w:rsidR="00A46046" w:rsidRPr="00A46046" w14:paraId="6DD15C0E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3DC3114C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QDS-7-1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F7B717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3DBDC34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3F9E9E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9.42</w:t>
            </w:r>
          </w:p>
        </w:tc>
        <w:tc>
          <w:tcPr>
            <w:tcW w:w="795" w:type="dxa"/>
            <w:vAlign w:val="center"/>
          </w:tcPr>
          <w:p w14:paraId="158E9AE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40.3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AD9904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9.94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278086A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8BB6C0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92AE49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52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1D911FB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7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37BAB8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37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1A6FCB9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DE1EAC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EF95B8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4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F38B4C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D7B869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7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6E6278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3687C24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13431C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0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A65491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AB12BD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1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9EB3A4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026D27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6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C63F21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9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14A7F2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6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1FC89C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2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03E813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9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8F0FB3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FE2801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7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4F57D52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799363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BC2089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32</w:t>
            </w:r>
          </w:p>
        </w:tc>
      </w:tr>
      <w:tr w:rsidR="00A46046" w:rsidRPr="00A46046" w14:paraId="36C59E8D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13C569F1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QDS-7-1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77E08E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59289BA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5E71FD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8.24</w:t>
            </w:r>
          </w:p>
        </w:tc>
        <w:tc>
          <w:tcPr>
            <w:tcW w:w="795" w:type="dxa"/>
            <w:vAlign w:val="center"/>
          </w:tcPr>
          <w:p w14:paraId="0EBC74D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71.6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EDAFC6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7.09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6211B9E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5D15E60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C257D5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24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35466FA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.8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A36864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5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48CB24F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457092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A05FD3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8</w:t>
            </w:r>
          </w:p>
        </w:tc>
        <w:tc>
          <w:tcPr>
            <w:tcW w:w="528" w:type="dxa"/>
            <w:shd w:val="clear" w:color="auto" w:fill="auto"/>
            <w:noWrap/>
            <w:vAlign w:val="center"/>
          </w:tcPr>
          <w:p w14:paraId="22CF489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51FE7F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4131A9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0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5BF0ED1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4C4BFC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AFE447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79600F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9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0AF0AB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63B27A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7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66C562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53304D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9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14E908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4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E0BDA7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7C818D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26E9AC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3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1834522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A40933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A5D425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73</w:t>
            </w:r>
          </w:p>
        </w:tc>
      </w:tr>
      <w:tr w:rsidR="00A46046" w:rsidRPr="00A46046" w14:paraId="7C9053D2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5660567F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QDS-7-1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8E326B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4D513FD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10B745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6.34</w:t>
            </w:r>
          </w:p>
        </w:tc>
        <w:tc>
          <w:tcPr>
            <w:tcW w:w="795" w:type="dxa"/>
            <w:vAlign w:val="center"/>
          </w:tcPr>
          <w:p w14:paraId="6F7A5DB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56.7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46AB70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1.98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4CFBAD1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6E2CB56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43927E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88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5FBBEAB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.8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728FBC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74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0A4FADB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DC8876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0FF0AD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6</w:t>
            </w:r>
          </w:p>
        </w:tc>
        <w:tc>
          <w:tcPr>
            <w:tcW w:w="528" w:type="dxa"/>
            <w:shd w:val="clear" w:color="auto" w:fill="auto"/>
            <w:noWrap/>
            <w:vAlign w:val="center"/>
          </w:tcPr>
          <w:p w14:paraId="534F386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13311D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2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3F4075A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26EDFD2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316971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4AE3A5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B0133A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8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826BCB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123BEA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0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3551F2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397D30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.3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287D3E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6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FD8A09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49523E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8905D7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655E8FA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7BA937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BB8689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39</w:t>
            </w:r>
          </w:p>
        </w:tc>
      </w:tr>
      <w:tr w:rsidR="00A46046" w:rsidRPr="00A46046" w14:paraId="067A88DA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47EC94A0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QDS-7-1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A0EA95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01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7F83926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5942F7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2.72</w:t>
            </w:r>
          </w:p>
        </w:tc>
        <w:tc>
          <w:tcPr>
            <w:tcW w:w="795" w:type="dxa"/>
            <w:vAlign w:val="center"/>
          </w:tcPr>
          <w:p w14:paraId="50ECDA8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60.8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988CDE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2.96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004FF4B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166C6D4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8A9BB6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7.70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0287288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8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629B0D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5.96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5872B32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34FB7B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448759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4</w:t>
            </w:r>
          </w:p>
        </w:tc>
        <w:tc>
          <w:tcPr>
            <w:tcW w:w="528" w:type="dxa"/>
            <w:shd w:val="clear" w:color="auto" w:fill="auto"/>
            <w:noWrap/>
            <w:vAlign w:val="center"/>
          </w:tcPr>
          <w:p w14:paraId="4AD4414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BDA153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0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086BDA1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2C99427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E96F6D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0877CE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8CE8C1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8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6E2469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2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1BA29A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0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DDBD01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5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4CBE57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.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D2DF21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4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6AD7EF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8EC104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338A7F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6F908F7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7DC8ED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35F9F9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6.62</w:t>
            </w:r>
          </w:p>
        </w:tc>
      </w:tr>
      <w:tr w:rsidR="00A46046" w:rsidRPr="00A46046" w14:paraId="77EDD94F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25E0C5A0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QDS-7-1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B0A47F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32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1477BB7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05F1A1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5.43</w:t>
            </w:r>
          </w:p>
        </w:tc>
        <w:tc>
          <w:tcPr>
            <w:tcW w:w="795" w:type="dxa"/>
            <w:vAlign w:val="center"/>
          </w:tcPr>
          <w:p w14:paraId="6B79EDF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63.3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FAA898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9.05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0C6BACE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19D4189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8C0456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9.80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0334480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.9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7BB2D4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46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32C59BC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1F5B94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1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2AD10EB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528" w:type="dxa"/>
            <w:shd w:val="clear" w:color="auto" w:fill="auto"/>
            <w:noWrap/>
            <w:vAlign w:val="center"/>
          </w:tcPr>
          <w:p w14:paraId="312ECD6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B8A244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0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2D9FC04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49FDB5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3ADEB3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224DA8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ADFF5B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3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CE309D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CFD16C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460C25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9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F0D485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6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B9D3AA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8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9DFD49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AEC4A8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5F2E49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7237873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74BEC9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6C0A7B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0.70</w:t>
            </w:r>
          </w:p>
        </w:tc>
      </w:tr>
      <w:tr w:rsidR="00A46046" w:rsidRPr="00A46046" w14:paraId="56FF0F49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7AB6ABC0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QDS-7-1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CE7CEE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73FA1C6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D20B87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3.11</w:t>
            </w:r>
          </w:p>
        </w:tc>
        <w:tc>
          <w:tcPr>
            <w:tcW w:w="795" w:type="dxa"/>
            <w:vAlign w:val="center"/>
          </w:tcPr>
          <w:p w14:paraId="4B51A2A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49.2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5D95F9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4.9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4F361BC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69D4399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DB16A3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.59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6A43663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8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6B611D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04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01D7639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F143C5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065BE76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528" w:type="dxa"/>
            <w:shd w:val="clear" w:color="auto" w:fill="auto"/>
            <w:noWrap/>
            <w:vAlign w:val="center"/>
          </w:tcPr>
          <w:p w14:paraId="0EC9D07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F4FEC0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</w:tcPr>
          <w:p w14:paraId="681DBCB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57DE07C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BDE5AA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C498DD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CD2653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E81C41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34CDA1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5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65834A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7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0E87AE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4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1C0BFE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1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A8EA05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CA906A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B70726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43E2D04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F5D50B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9ED7DC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26</w:t>
            </w:r>
          </w:p>
        </w:tc>
      </w:tr>
      <w:tr w:rsidR="00A46046" w:rsidRPr="00A46046" w14:paraId="75557F4E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11FA551D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QDS-7-1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B9FFB1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370C57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8539EA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3.88</w:t>
            </w:r>
          </w:p>
        </w:tc>
        <w:tc>
          <w:tcPr>
            <w:tcW w:w="795" w:type="dxa"/>
            <w:vAlign w:val="center"/>
          </w:tcPr>
          <w:p w14:paraId="2AFB1AC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47.9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E3F2C8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5.4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89BB73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8CFBAB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43B48F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24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7169F11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6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852A0E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4F465F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EF85B3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8D1414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4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3EC2F06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78D798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97D2A2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01C6234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9436AB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A61391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ED6D1B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3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238F89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EA62DF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83D7C5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8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9D9321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3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C634D3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8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895D49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70901F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F9C3BD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47AF7C6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244F74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ACE3F0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0.49</w:t>
            </w:r>
          </w:p>
        </w:tc>
      </w:tr>
      <w:tr w:rsidR="00A46046" w:rsidRPr="00A46046" w14:paraId="5F5A2430" w14:textId="77777777" w:rsidTr="00A46046">
        <w:trPr>
          <w:jc w:val="center"/>
        </w:trPr>
        <w:tc>
          <w:tcPr>
            <w:tcW w:w="11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1CC45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QDS-7-20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6538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.23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E26A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D7D4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3.22</w:t>
            </w:r>
          </w:p>
        </w:tc>
        <w:tc>
          <w:tcPr>
            <w:tcW w:w="795" w:type="dxa"/>
            <w:tcBorders>
              <w:bottom w:val="single" w:sz="4" w:space="0" w:color="auto"/>
            </w:tcBorders>
            <w:vAlign w:val="center"/>
          </w:tcPr>
          <w:p w14:paraId="221BF7DE" w14:textId="77777777" w:rsidR="00A46046" w:rsidRPr="00A46046" w:rsidRDefault="00A46046" w:rsidP="00DE603E">
            <w:pPr>
              <w:widowControl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&lt;40.69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0C8C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0.06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35EE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D5B6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845D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9.31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B8D8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85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1B18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.36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4BCC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AAFE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6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AFEB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7</w:t>
            </w:r>
          </w:p>
        </w:tc>
        <w:tc>
          <w:tcPr>
            <w:tcW w:w="52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9BAF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6A0C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6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390B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4</w:t>
            </w:r>
          </w:p>
        </w:tc>
        <w:tc>
          <w:tcPr>
            <w:tcW w:w="52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4B2A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74EA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-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1DC5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1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E2CB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01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5B2F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76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02CD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06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5E06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08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F435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92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610D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62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07AC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6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2A4A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88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40A7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9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14E1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EB02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8F7E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5.70</w:t>
            </w:r>
          </w:p>
        </w:tc>
      </w:tr>
      <w:tr w:rsidR="00A46046" w:rsidRPr="00A46046" w14:paraId="3DB91C37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202B4125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66EFE0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4.2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B137D3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.9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5B6EBA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6.92</w:t>
            </w:r>
          </w:p>
        </w:tc>
        <w:tc>
          <w:tcPr>
            <w:tcW w:w="795" w:type="dxa"/>
            <w:vAlign w:val="center"/>
          </w:tcPr>
          <w:p w14:paraId="257AAB7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59.7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E102F7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DF90BF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64DF88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844F4A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51.71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586A12F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2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86764D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3.3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193E89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24EBF1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205FE8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04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B02F9E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C390F6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2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4115E4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42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0959AA2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FE03E2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3.4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8BE392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7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4A3BA8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1.3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838993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0.3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E5A1B8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6.6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1DF20B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5.3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7F73DC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3.4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309328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9.4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2E4A3B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8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86A47B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04D872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4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2946B6F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7</w:t>
            </w:r>
          </w:p>
        </w:tc>
        <w:tc>
          <w:tcPr>
            <w:tcW w:w="706" w:type="dxa"/>
            <w:shd w:val="clear" w:color="auto" w:fill="auto"/>
            <w:noWrap/>
          </w:tcPr>
          <w:p w14:paraId="18E4F1E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0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21FEC4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17.09</w:t>
            </w:r>
          </w:p>
        </w:tc>
      </w:tr>
      <w:tr w:rsidR="00A46046" w:rsidRPr="00A46046" w14:paraId="7048A291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017C4672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7A73C7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4.9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5C650E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7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41BA14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4.69</w:t>
            </w:r>
          </w:p>
        </w:tc>
        <w:tc>
          <w:tcPr>
            <w:tcW w:w="795" w:type="dxa"/>
            <w:vAlign w:val="center"/>
          </w:tcPr>
          <w:p w14:paraId="5307D93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81.6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F249A5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A42A45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9A6C30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7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D94598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99.95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2F3A76A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2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0E7389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3.8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171E03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8B3EAE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947BE6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40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005FE2B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988440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3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BA7261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.77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566E707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5DD732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3.6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B97648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8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9F956B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4.2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D801D5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0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6F3813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4.6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6B1856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.9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358B45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9.4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D0C20B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5.5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550BB0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0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5245A7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EAEFC9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0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0A1D0EA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7</w:t>
            </w:r>
          </w:p>
        </w:tc>
        <w:tc>
          <w:tcPr>
            <w:tcW w:w="706" w:type="dxa"/>
            <w:shd w:val="clear" w:color="auto" w:fill="auto"/>
            <w:noWrap/>
          </w:tcPr>
          <w:p w14:paraId="17C75EA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686110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51.79</w:t>
            </w:r>
          </w:p>
        </w:tc>
      </w:tr>
      <w:tr w:rsidR="00A46046" w:rsidRPr="00A46046" w14:paraId="2EBBD26B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2D919122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47993F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2.5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72DBFE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3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126ABC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8.69</w:t>
            </w:r>
          </w:p>
        </w:tc>
        <w:tc>
          <w:tcPr>
            <w:tcW w:w="795" w:type="dxa"/>
            <w:vAlign w:val="center"/>
          </w:tcPr>
          <w:p w14:paraId="4397A12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82.5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B0DCB5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B3F28D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10F991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6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E70523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91.10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160F839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2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C380FB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2.7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DC0EEB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D921A7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90E7EC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6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1C237F6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8DC433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4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50BDE9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97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4367FF0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7AEBEA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9.0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5D3E43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0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CE778A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7.1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70DB5D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9.8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405613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7.0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D6EE3E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9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229F0D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3.5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E09D68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7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A77D22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7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1C5521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9EA4FC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3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5D03A44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0</w:t>
            </w:r>
          </w:p>
        </w:tc>
        <w:tc>
          <w:tcPr>
            <w:tcW w:w="706" w:type="dxa"/>
            <w:shd w:val="clear" w:color="auto" w:fill="auto"/>
            <w:noWrap/>
          </w:tcPr>
          <w:p w14:paraId="6FC295A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6F421A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70.68</w:t>
            </w:r>
          </w:p>
        </w:tc>
      </w:tr>
      <w:tr w:rsidR="00A46046" w:rsidRPr="00A46046" w14:paraId="6708A23B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  <w:hideMark/>
          </w:tcPr>
          <w:p w14:paraId="76842909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7273A2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7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6EDC13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5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A19D11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8.02</w:t>
            </w:r>
          </w:p>
        </w:tc>
        <w:tc>
          <w:tcPr>
            <w:tcW w:w="795" w:type="dxa"/>
            <w:vAlign w:val="center"/>
          </w:tcPr>
          <w:p w14:paraId="3B773A1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527.4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7FC834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D4555D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7FA2C0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5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37736F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53.83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6F83C32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8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CE33FF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8.4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51A67A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107925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A84F1B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04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7938B29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F29604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2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15E81C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64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1A61CF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CB20FD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3.7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6176CD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3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BB7995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1.7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D81CC7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.3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78E87E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4.5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1FFFD6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2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4A8845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0.0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FEA2BC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5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59FB08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A44803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0F78EE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1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1432145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8</w:t>
            </w:r>
          </w:p>
        </w:tc>
        <w:tc>
          <w:tcPr>
            <w:tcW w:w="706" w:type="dxa"/>
            <w:shd w:val="clear" w:color="auto" w:fill="auto"/>
            <w:noWrap/>
          </w:tcPr>
          <w:p w14:paraId="604391C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0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B3BFA9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75.98</w:t>
            </w:r>
          </w:p>
        </w:tc>
      </w:tr>
      <w:tr w:rsidR="00A46046" w:rsidRPr="00A46046" w14:paraId="66256CAF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</w:tcPr>
          <w:p w14:paraId="5144A08D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0D0295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2.2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CD00DC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8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4AD9D8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1.71</w:t>
            </w:r>
          </w:p>
        </w:tc>
        <w:tc>
          <w:tcPr>
            <w:tcW w:w="795" w:type="dxa"/>
            <w:vAlign w:val="center"/>
          </w:tcPr>
          <w:p w14:paraId="038219A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351.0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11E863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B10ADF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9EE0A4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8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C0E5A0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29.19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5DA0BCD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1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A7A9A4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6.5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C7DFC9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84F584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6F9D96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3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2A16472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3B5150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4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4F4E0F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27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0168719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EDAE80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8.2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F05230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6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31D7C8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2.6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D3F130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1.4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7C987B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4.0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967B29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1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A3C5A6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4.0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863DBD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8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9F554B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7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3C0D91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855EA1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6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1301D21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2</w:t>
            </w:r>
          </w:p>
        </w:tc>
        <w:tc>
          <w:tcPr>
            <w:tcW w:w="706" w:type="dxa"/>
            <w:shd w:val="clear" w:color="auto" w:fill="auto"/>
            <w:noWrap/>
          </w:tcPr>
          <w:p w14:paraId="47E67C1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032C11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97.73</w:t>
            </w:r>
          </w:p>
        </w:tc>
      </w:tr>
      <w:tr w:rsidR="00A46046" w:rsidRPr="00A46046" w14:paraId="3D3302A8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</w:tcPr>
          <w:p w14:paraId="44C768BD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109FB7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7.7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700F82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3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B3C7D3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8.76</w:t>
            </w:r>
          </w:p>
        </w:tc>
        <w:tc>
          <w:tcPr>
            <w:tcW w:w="795" w:type="dxa"/>
            <w:vAlign w:val="center"/>
          </w:tcPr>
          <w:p w14:paraId="4A9C24F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404.2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342A88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F479DC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97DB71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1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6E68DC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37.34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05D9042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2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17FFF6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3.6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67568E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146748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6F06C1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76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4070095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52458E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7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E7281A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53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09E4122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D98FDA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0.6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14855F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3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F17FF6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3.1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6AE4EF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.6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817275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0.6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B4C88B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2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22503E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7.4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114B7A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0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2D539C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915B00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00DD8C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9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7E41150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9</w:t>
            </w:r>
          </w:p>
        </w:tc>
        <w:tc>
          <w:tcPr>
            <w:tcW w:w="706" w:type="dxa"/>
            <w:shd w:val="clear" w:color="auto" w:fill="auto"/>
            <w:noWrap/>
          </w:tcPr>
          <w:p w14:paraId="21D111E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CA97D2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90.82</w:t>
            </w:r>
          </w:p>
        </w:tc>
      </w:tr>
      <w:tr w:rsidR="00A46046" w:rsidRPr="00A46046" w14:paraId="309D8610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</w:tcPr>
          <w:p w14:paraId="68F9B794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F048CB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3.4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C97548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6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4925ED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2.75</w:t>
            </w:r>
          </w:p>
        </w:tc>
        <w:tc>
          <w:tcPr>
            <w:tcW w:w="795" w:type="dxa"/>
            <w:vAlign w:val="center"/>
          </w:tcPr>
          <w:p w14:paraId="0E4C2C0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460.9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B40DF0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2B9FAD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3DA0E3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1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F60E9B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21.59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73F3DE9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4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DAFF6B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1.6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297AD0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FD6DA4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081FBF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92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25AB0DF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E43862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0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F7EAD0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09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9C0F97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B2EA03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2.0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6C47BD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1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ACF297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1.4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8759B1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9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2CB55F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1.7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DAD965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3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76D1E2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6.7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02AEF3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5.7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A283FD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526D92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E666FA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2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0AD677D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1</w:t>
            </w:r>
          </w:p>
        </w:tc>
        <w:tc>
          <w:tcPr>
            <w:tcW w:w="706" w:type="dxa"/>
            <w:shd w:val="clear" w:color="auto" w:fill="auto"/>
            <w:noWrap/>
          </w:tcPr>
          <w:p w14:paraId="60C05DF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0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EE1343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52.82</w:t>
            </w:r>
          </w:p>
        </w:tc>
      </w:tr>
      <w:tr w:rsidR="00A46046" w:rsidRPr="00A46046" w14:paraId="1BC44B74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</w:tcPr>
          <w:p w14:paraId="262CEA5B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427770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2.6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90E3CC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6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23F8EF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9.75</w:t>
            </w:r>
          </w:p>
        </w:tc>
        <w:tc>
          <w:tcPr>
            <w:tcW w:w="795" w:type="dxa"/>
          </w:tcPr>
          <w:p w14:paraId="6B5B80C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373.6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0691CB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B7FE6E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4CA3C3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3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D75772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05.68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7E6802B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1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73CABC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4.4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D97AD6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EE4A28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43C325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5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2463317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C6D1BC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6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0CFD66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17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5060BB8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A06236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9.2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888CA3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3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2C332E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9.2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5843F8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0.6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D85EAB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9.6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589818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3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73B3A9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6.5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6427F5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1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01B8B4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7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BBA69B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975C22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1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15A55E7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7</w:t>
            </w:r>
          </w:p>
        </w:tc>
        <w:tc>
          <w:tcPr>
            <w:tcW w:w="706" w:type="dxa"/>
            <w:shd w:val="clear" w:color="auto" w:fill="auto"/>
            <w:noWrap/>
          </w:tcPr>
          <w:p w14:paraId="04265D2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ECFFA5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80.79</w:t>
            </w:r>
          </w:p>
        </w:tc>
      </w:tr>
      <w:tr w:rsidR="00A46046" w:rsidRPr="00A46046" w14:paraId="4A6F6735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</w:tcPr>
          <w:p w14:paraId="548F652D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C29467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1.4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6820CC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1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6308F7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9.55</w:t>
            </w:r>
          </w:p>
        </w:tc>
        <w:tc>
          <w:tcPr>
            <w:tcW w:w="795" w:type="dxa"/>
          </w:tcPr>
          <w:p w14:paraId="3FFDE25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060.2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9DFF58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FDBD79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FE9E27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1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AA1D4C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95.60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1D6BF50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0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1A43CF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5.1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4C3189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B92F1F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F59181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01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17FD634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ED559B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7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9DF24D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29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5095D71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F68D4D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8.3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3BAD76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2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1E6A8A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5.8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8E1739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2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C1BA4D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8.3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B90E10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9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014EAC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2.0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D7EF6E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1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AD3FC3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18008E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7E2328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5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4BB8354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6</w:t>
            </w:r>
          </w:p>
        </w:tc>
        <w:tc>
          <w:tcPr>
            <w:tcW w:w="706" w:type="dxa"/>
            <w:shd w:val="clear" w:color="auto" w:fill="auto"/>
            <w:noWrap/>
          </w:tcPr>
          <w:p w14:paraId="74E0203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5416FE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17.76</w:t>
            </w:r>
          </w:p>
        </w:tc>
      </w:tr>
      <w:tr w:rsidR="00A46046" w:rsidRPr="00A46046" w14:paraId="1B5D2E83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</w:tcPr>
          <w:p w14:paraId="2ED7381E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1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190A4E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1.0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512E8C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9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1787F8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6.06</w:t>
            </w:r>
          </w:p>
        </w:tc>
        <w:tc>
          <w:tcPr>
            <w:tcW w:w="795" w:type="dxa"/>
          </w:tcPr>
          <w:p w14:paraId="36C1D75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336.8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56E97A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EBC5E8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B82FC6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2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B196DA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82.13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298FA98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4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766A8E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4.5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86AAD7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F8D784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14B677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99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74CE662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D31B91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2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7976A5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58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36D89A6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EA722E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4.2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CF1C89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3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2A8FAD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1.1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7AB9D2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5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DB826C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5.8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CB54D3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1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25FAFB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3.9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BE4C19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5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1E2B97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1F198E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C8439E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2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47AF08A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2</w:t>
            </w:r>
          </w:p>
        </w:tc>
        <w:tc>
          <w:tcPr>
            <w:tcW w:w="706" w:type="dxa"/>
            <w:shd w:val="clear" w:color="auto" w:fill="auto"/>
            <w:noWrap/>
          </w:tcPr>
          <w:p w14:paraId="20EC849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CA6F04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20.15</w:t>
            </w:r>
          </w:p>
        </w:tc>
      </w:tr>
      <w:tr w:rsidR="00A46046" w:rsidRPr="00A46046" w14:paraId="38A63581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</w:tcPr>
          <w:p w14:paraId="60CE1315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1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CBEEF0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4.9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3E40C8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6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EC140A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8.38</w:t>
            </w:r>
          </w:p>
        </w:tc>
        <w:tc>
          <w:tcPr>
            <w:tcW w:w="795" w:type="dxa"/>
          </w:tcPr>
          <w:p w14:paraId="56D9330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229.8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588A6E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676FD2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DDB6F5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3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64BBEE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56.88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62E6F99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6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201B14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4.4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5FADD1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3FF9AB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FDF012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05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493CD2A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D69DFB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2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1B8CFF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44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4A0F181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01AF5C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6.7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553B69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6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78FF2B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4.0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85FB4C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9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AA7A6D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2.8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CB755F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9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06923B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3.1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C8B240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5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0F1FB8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E4A715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8EAB24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2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3EC5426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1</w:t>
            </w:r>
          </w:p>
        </w:tc>
        <w:tc>
          <w:tcPr>
            <w:tcW w:w="706" w:type="dxa"/>
            <w:shd w:val="clear" w:color="auto" w:fill="auto"/>
            <w:noWrap/>
          </w:tcPr>
          <w:p w14:paraId="30922F2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326F58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46.21</w:t>
            </w:r>
          </w:p>
        </w:tc>
      </w:tr>
      <w:tr w:rsidR="00A46046" w:rsidRPr="00A46046" w14:paraId="0DEF6AC1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</w:tcPr>
          <w:p w14:paraId="5B5F5A45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1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417030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5.6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1DCD87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6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069703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1.58</w:t>
            </w:r>
          </w:p>
        </w:tc>
        <w:tc>
          <w:tcPr>
            <w:tcW w:w="795" w:type="dxa"/>
          </w:tcPr>
          <w:p w14:paraId="680230F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532.4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71E394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D88E33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78271B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250D85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20.01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028936B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8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503BBA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6.4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B43CF7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37ADD2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B81E6B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23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317E0A3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B5B089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6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E64970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40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740337D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A8231C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9.6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FBDB20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5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B63C2F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4.3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D3B19F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0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F60780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7.4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2E9166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.6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30C7AC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5.5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0CF01B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5.4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08229E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8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C8DEA3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B5E35E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6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1846287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8</w:t>
            </w:r>
          </w:p>
        </w:tc>
        <w:tc>
          <w:tcPr>
            <w:tcW w:w="706" w:type="dxa"/>
            <w:shd w:val="clear" w:color="auto" w:fill="auto"/>
            <w:noWrap/>
          </w:tcPr>
          <w:p w14:paraId="568A754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8C30DA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20.58</w:t>
            </w:r>
          </w:p>
        </w:tc>
      </w:tr>
      <w:tr w:rsidR="00A46046" w:rsidRPr="00A46046" w14:paraId="6358D0F4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</w:tcPr>
          <w:p w14:paraId="34DF3299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1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1A4F22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1.4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FEB4C9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5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0E6F99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2.57</w:t>
            </w:r>
          </w:p>
        </w:tc>
        <w:tc>
          <w:tcPr>
            <w:tcW w:w="795" w:type="dxa"/>
          </w:tcPr>
          <w:p w14:paraId="180174B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209.8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AE8459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BC1630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501DD5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2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395108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14.54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08A6B35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9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E3A532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3.8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E954E3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0E5A93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599364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05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41C56FA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E595CA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4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543ECE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53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29E40DE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CF6CC7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7.6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30E876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5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F6D97F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8.9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A6CC4B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7.7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9C45BD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8.6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D04A83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3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6B52C2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9.5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F6BB18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0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1866E5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D43174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1E1EB2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4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6307B6A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6</w:t>
            </w:r>
          </w:p>
        </w:tc>
        <w:tc>
          <w:tcPr>
            <w:tcW w:w="706" w:type="dxa"/>
            <w:shd w:val="clear" w:color="auto" w:fill="auto"/>
            <w:noWrap/>
          </w:tcPr>
          <w:p w14:paraId="39F7CD7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291EDB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32.23</w:t>
            </w:r>
          </w:p>
        </w:tc>
      </w:tr>
      <w:tr w:rsidR="00A46046" w:rsidRPr="00A46046" w14:paraId="1E9C00AE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</w:tcPr>
          <w:p w14:paraId="61551441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1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7F6E5D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6.2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5DD50D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7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672FDC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7.96</w:t>
            </w:r>
          </w:p>
        </w:tc>
        <w:tc>
          <w:tcPr>
            <w:tcW w:w="795" w:type="dxa"/>
          </w:tcPr>
          <w:p w14:paraId="447DB10D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271.2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4FE14B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26CA36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CC50C0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1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E6BDE3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03.14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5B396E4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2.9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548626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5.3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4F3BD4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5B0CE3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AE3FF2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92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57BF651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495DD7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45F4F8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.94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377B4B6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007B7C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5.6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323457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.5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B2B86D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3.5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FE1E0C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4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779A60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2.2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0E37C6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5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227C8F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2.0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B5688B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6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1C8E46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2EE115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21B0D1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7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02D316B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2</w:t>
            </w:r>
          </w:p>
        </w:tc>
        <w:tc>
          <w:tcPr>
            <w:tcW w:w="706" w:type="dxa"/>
            <w:shd w:val="clear" w:color="auto" w:fill="auto"/>
            <w:noWrap/>
          </w:tcPr>
          <w:p w14:paraId="771A08C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0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CD0500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40.56</w:t>
            </w:r>
          </w:p>
        </w:tc>
      </w:tr>
      <w:tr w:rsidR="00A46046" w:rsidRPr="00A46046" w14:paraId="6B7F44DB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</w:tcPr>
          <w:p w14:paraId="61D2D3A6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1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00E693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2.5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3E80C2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6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826D04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0.81</w:t>
            </w:r>
          </w:p>
        </w:tc>
        <w:tc>
          <w:tcPr>
            <w:tcW w:w="795" w:type="dxa"/>
          </w:tcPr>
          <w:p w14:paraId="74109F0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315.0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CB2106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62C549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DB6643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3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92FB51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83.55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56436A7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7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358C7D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3.6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FF6CD0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A239A2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2DE58A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98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16FC1A9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09512D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2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200588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22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725058F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F72624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5.0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23160E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8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B5FB50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3.4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1B13E2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2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7A9A81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2.2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2A18ED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.8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AF1687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8.8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A420E2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.5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324BA7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313379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34837B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9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248ECA4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3</w:t>
            </w:r>
          </w:p>
        </w:tc>
        <w:tc>
          <w:tcPr>
            <w:tcW w:w="706" w:type="dxa"/>
            <w:shd w:val="clear" w:color="auto" w:fill="auto"/>
            <w:noWrap/>
          </w:tcPr>
          <w:p w14:paraId="14F34C0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4B9806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01.04</w:t>
            </w:r>
          </w:p>
        </w:tc>
      </w:tr>
      <w:tr w:rsidR="00A46046" w:rsidRPr="00A46046" w14:paraId="6BAE027E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</w:tcPr>
          <w:p w14:paraId="0C817F2C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1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EF866F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2.9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A93037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1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4F9087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4.09</w:t>
            </w:r>
          </w:p>
        </w:tc>
        <w:tc>
          <w:tcPr>
            <w:tcW w:w="795" w:type="dxa"/>
          </w:tcPr>
          <w:p w14:paraId="10C63FB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364.6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086B61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B04075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49B5C6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735426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27.76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4142030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9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C79E1B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7.5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AD493E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83AD2C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3B49ED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07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33E7EB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F8F04F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2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CBD9E0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49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7164D5A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465305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6.8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8FCA7A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4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FB8FCB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2.3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6C428A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2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E57D07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8.2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9E5BB4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9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D4F50D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5.0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6DE0A9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.8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F49610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D1C346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E12BAE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7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1F99940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8</w:t>
            </w:r>
          </w:p>
        </w:tc>
        <w:tc>
          <w:tcPr>
            <w:tcW w:w="706" w:type="dxa"/>
            <w:shd w:val="clear" w:color="auto" w:fill="auto"/>
            <w:noWrap/>
          </w:tcPr>
          <w:p w14:paraId="61CF9A8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468987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28.52</w:t>
            </w:r>
          </w:p>
        </w:tc>
      </w:tr>
      <w:tr w:rsidR="00A46046" w:rsidRPr="00A46046" w14:paraId="559527C0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</w:tcPr>
          <w:p w14:paraId="0DA27FF5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1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E1387F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1.8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E52C2E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9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80CD58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9.84</w:t>
            </w:r>
          </w:p>
        </w:tc>
        <w:tc>
          <w:tcPr>
            <w:tcW w:w="795" w:type="dxa"/>
          </w:tcPr>
          <w:p w14:paraId="6F68E7F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393.1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6990BD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866ECD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F9A1DB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6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56722B1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79.10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74EB6A0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8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64F0DC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4.7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1D105C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AD785B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932E42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99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067781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C76247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3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B614EC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24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3F18240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C29E99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3.9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EF24A2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3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01371E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1.9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505FD3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6.1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1D1083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4.4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B34310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1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C4A09D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4.4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F68B30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4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EA914A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5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789D68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DF7078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0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38E898C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0</w:t>
            </w:r>
          </w:p>
        </w:tc>
        <w:tc>
          <w:tcPr>
            <w:tcW w:w="706" w:type="dxa"/>
            <w:shd w:val="clear" w:color="auto" w:fill="auto"/>
            <w:noWrap/>
          </w:tcPr>
          <w:p w14:paraId="4E395F0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A00A3B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07.17</w:t>
            </w:r>
          </w:p>
        </w:tc>
      </w:tr>
      <w:tr w:rsidR="00A46046" w:rsidRPr="00A46046" w14:paraId="022BD43D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</w:tcPr>
          <w:p w14:paraId="5622D826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18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1CB1D1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4.4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828F6A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9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68ADD4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5.21</w:t>
            </w:r>
          </w:p>
        </w:tc>
        <w:tc>
          <w:tcPr>
            <w:tcW w:w="795" w:type="dxa"/>
          </w:tcPr>
          <w:p w14:paraId="6856BAC3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301.8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247B4D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3F25CF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3E4A7E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4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6090ED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04.93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048C5A5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5.2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7720FC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1.8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DD3EEC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67D207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9524D1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23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4564547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509C67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.0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30F2CD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79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08378EF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67389C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0.80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97A0D3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56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4A5989A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0.6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80214D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0.4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2E597A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7.64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CF6BF1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1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10D0F9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4.0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D1C364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11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E5BFA0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7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99367B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6FD84B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8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16D8EF5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9</w:t>
            </w:r>
          </w:p>
        </w:tc>
        <w:tc>
          <w:tcPr>
            <w:tcW w:w="706" w:type="dxa"/>
            <w:shd w:val="clear" w:color="auto" w:fill="auto"/>
            <w:noWrap/>
          </w:tcPr>
          <w:p w14:paraId="1B61CEE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24BD4B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80.27</w:t>
            </w:r>
          </w:p>
        </w:tc>
      </w:tr>
      <w:tr w:rsidR="00A46046" w:rsidRPr="00A46046" w14:paraId="74B27D83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</w:tcPr>
          <w:p w14:paraId="6679C947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1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92B8D9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4.0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6E316A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0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0E8946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4.92</w:t>
            </w:r>
          </w:p>
        </w:tc>
        <w:tc>
          <w:tcPr>
            <w:tcW w:w="795" w:type="dxa"/>
          </w:tcPr>
          <w:p w14:paraId="459212C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336.29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FE8251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7E34B9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5D83CE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2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3A4F0E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53.25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39BA0A2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4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1257F1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8.3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68A9E2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EE137F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12D191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14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6A281B5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FAE857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3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54224E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29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558E9E7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B6302D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7.6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006FEAD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.8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091D91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4.75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641C85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8.7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4AF31A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62.6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011C10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8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426AA5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3.7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A62B1E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17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75028B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6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936ABA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1630D5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5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100391F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20</w:t>
            </w:r>
          </w:p>
        </w:tc>
        <w:tc>
          <w:tcPr>
            <w:tcW w:w="706" w:type="dxa"/>
            <w:shd w:val="clear" w:color="auto" w:fill="auto"/>
            <w:noWrap/>
          </w:tcPr>
          <w:p w14:paraId="7403253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7B6A3B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48.86</w:t>
            </w:r>
          </w:p>
        </w:tc>
      </w:tr>
      <w:tr w:rsidR="00A46046" w:rsidRPr="00A46046" w14:paraId="10CA65F5" w14:textId="77777777" w:rsidTr="00A46046">
        <w:trPr>
          <w:jc w:val="center"/>
        </w:trPr>
        <w:tc>
          <w:tcPr>
            <w:tcW w:w="1144" w:type="dxa"/>
            <w:shd w:val="clear" w:color="auto" w:fill="auto"/>
            <w:noWrap/>
            <w:vAlign w:val="center"/>
          </w:tcPr>
          <w:p w14:paraId="7E85FDFA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2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56D558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5.6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E772A0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20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C9456D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7.75</w:t>
            </w:r>
          </w:p>
        </w:tc>
        <w:tc>
          <w:tcPr>
            <w:tcW w:w="795" w:type="dxa"/>
          </w:tcPr>
          <w:p w14:paraId="21D4392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165.6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65A1EFE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07D3D2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F9E9DB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95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7314311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94.95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68AC3C7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7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3299481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5.7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D6ED16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F632CD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3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7ABCDDB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96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3A92C7F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1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C0E2CC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62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6D83378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81</w:t>
            </w:r>
          </w:p>
        </w:tc>
        <w:tc>
          <w:tcPr>
            <w:tcW w:w="528" w:type="dxa"/>
            <w:shd w:val="clear" w:color="auto" w:fill="auto"/>
            <w:noWrap/>
            <w:vAlign w:val="center"/>
            <w:hideMark/>
          </w:tcPr>
          <w:p w14:paraId="1F3B5B6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32DA1C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8.67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48A5488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3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07DD5EE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2.7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528FA72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.56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C0C631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9.7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3241BCE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.84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EF98EA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3.9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6E2DCE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9.82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28429A1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8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1E1F037C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9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26D5615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9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6303663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7</w:t>
            </w:r>
          </w:p>
        </w:tc>
        <w:tc>
          <w:tcPr>
            <w:tcW w:w="706" w:type="dxa"/>
            <w:shd w:val="clear" w:color="auto" w:fill="auto"/>
            <w:noWrap/>
          </w:tcPr>
          <w:p w14:paraId="1476687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3</w:t>
            </w:r>
          </w:p>
        </w:tc>
        <w:tc>
          <w:tcPr>
            <w:tcW w:w="706" w:type="dxa"/>
            <w:shd w:val="clear" w:color="auto" w:fill="auto"/>
            <w:noWrap/>
            <w:vAlign w:val="center"/>
            <w:hideMark/>
          </w:tcPr>
          <w:p w14:paraId="1D924E1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81.69</w:t>
            </w:r>
          </w:p>
        </w:tc>
      </w:tr>
      <w:tr w:rsidR="00A46046" w:rsidRPr="00A46046" w14:paraId="3B701D7F" w14:textId="77777777" w:rsidTr="00A46046">
        <w:trPr>
          <w:jc w:val="center"/>
        </w:trPr>
        <w:tc>
          <w:tcPr>
            <w:tcW w:w="11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FB611D0" w14:textId="77777777" w:rsidR="00A46046" w:rsidRPr="00A46046" w:rsidRDefault="00A46046" w:rsidP="00DE603E">
            <w:pPr>
              <w:widowControl/>
              <w:adjustRightInd w:val="0"/>
              <w:snapToGrid w:val="0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TXK-1-12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6400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8.91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3938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.13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072D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58.66</w:t>
            </w:r>
          </w:p>
        </w:tc>
        <w:tc>
          <w:tcPr>
            <w:tcW w:w="795" w:type="dxa"/>
            <w:tcBorders>
              <w:bottom w:val="single" w:sz="4" w:space="0" w:color="auto"/>
            </w:tcBorders>
          </w:tcPr>
          <w:p w14:paraId="46E2B48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1365.28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402F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1D35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4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5406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.54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51FD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861.97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436B5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4.50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373E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0.92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33174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9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CE74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20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0D10E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.25</w:t>
            </w:r>
          </w:p>
        </w:tc>
        <w:tc>
          <w:tcPr>
            <w:tcW w:w="52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0C62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44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E854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3.97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B2392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4.35</w:t>
            </w:r>
          </w:p>
        </w:tc>
        <w:tc>
          <w:tcPr>
            <w:tcW w:w="52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075C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14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30FA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1.83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D95D9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53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A878B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10.09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E8D9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23.00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A357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78.07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0FF40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3.48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D13DD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00.44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FE86A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12.37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4104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88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0A771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0</w:t>
            </w:r>
          </w:p>
        </w:tc>
        <w:tc>
          <w:tcPr>
            <w:tcW w:w="6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4705F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34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7A993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0.017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45F16E07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hAnsi="Arial" w:cs="Arial"/>
                <w:sz w:val="16"/>
                <w:szCs w:val="16"/>
              </w:rPr>
              <w:t>0.0014</w:t>
            </w:r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6E586" w14:textId="77777777" w:rsidR="00A46046" w:rsidRPr="00A46046" w:rsidRDefault="00A46046" w:rsidP="00DE603E">
            <w:pPr>
              <w:widowControl/>
              <w:adjustRightInd w:val="0"/>
              <w:snapToGrid w:val="0"/>
              <w:jc w:val="center"/>
              <w:rPr>
                <w:rFonts w:ascii="Arial" w:eastAsia="SimSun" w:hAnsi="Arial" w:cs="Arial"/>
                <w:kern w:val="0"/>
                <w:sz w:val="16"/>
                <w:szCs w:val="16"/>
              </w:rPr>
            </w:pPr>
            <w:r w:rsidRPr="00A46046">
              <w:rPr>
                <w:rFonts w:ascii="Arial" w:eastAsia="SimSun" w:hAnsi="Arial" w:cs="Arial"/>
                <w:kern w:val="0"/>
                <w:sz w:val="16"/>
                <w:szCs w:val="16"/>
              </w:rPr>
              <w:t>413.16</w:t>
            </w:r>
          </w:p>
        </w:tc>
      </w:tr>
    </w:tbl>
    <w:p w14:paraId="284E3E57" w14:textId="77777777" w:rsidR="00A46046" w:rsidRPr="00A46046" w:rsidRDefault="00A46046" w:rsidP="00DE1475">
      <w:pPr>
        <w:widowControl/>
        <w:jc w:val="left"/>
        <w:rPr>
          <w:rFonts w:ascii="Arial" w:hAnsi="Arial" w:cs="Arial"/>
          <w:sz w:val="18"/>
          <w:szCs w:val="18"/>
        </w:rPr>
      </w:pPr>
    </w:p>
    <w:p w14:paraId="0D860A6A" w14:textId="5364289A" w:rsidR="0099423F" w:rsidRPr="006915D4" w:rsidRDefault="004D2590" w:rsidP="00A46046">
      <w:pPr>
        <w:widowControl/>
        <w:ind w:left="-4860"/>
        <w:jc w:val="left"/>
        <w:rPr>
          <w:rFonts w:cs="Times New Roman"/>
          <w:sz w:val="20"/>
          <w:szCs w:val="20"/>
        </w:rPr>
      </w:pPr>
      <w:r w:rsidRPr="00A46046">
        <w:rPr>
          <w:rFonts w:ascii="Arial" w:hAnsi="Arial" w:cs="Arial"/>
          <w:sz w:val="18"/>
          <w:szCs w:val="18"/>
        </w:rPr>
        <w:t>“-” below the detection limit</w:t>
      </w:r>
    </w:p>
    <w:sectPr w:rsidR="0099423F" w:rsidRPr="006915D4" w:rsidSect="00A46046">
      <w:pgSz w:w="24480" w:h="15840"/>
      <w:pgMar w:top="1440" w:right="6480" w:bottom="1440" w:left="6480" w:header="850" w:footer="994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6C00D" w14:textId="77777777" w:rsidR="00E5088F" w:rsidRDefault="00E5088F" w:rsidP="00FF6A4A">
      <w:r>
        <w:separator/>
      </w:r>
    </w:p>
  </w:endnote>
  <w:endnote w:type="continuationSeparator" w:id="0">
    <w:p w14:paraId="5DFCB51B" w14:textId="77777777" w:rsidR="00E5088F" w:rsidRDefault="00E5088F" w:rsidP="00FF6A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09E98" w14:textId="77777777" w:rsidR="00E5088F" w:rsidRDefault="00E5088F" w:rsidP="00FF6A4A">
      <w:r>
        <w:separator/>
      </w:r>
    </w:p>
  </w:footnote>
  <w:footnote w:type="continuationSeparator" w:id="0">
    <w:p w14:paraId="4CF1121F" w14:textId="77777777" w:rsidR="00E5088F" w:rsidRDefault="00E5088F" w:rsidP="00FF6A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6140C"/>
    <w:multiLevelType w:val="hybridMultilevel"/>
    <w:tmpl w:val="E3F6F55C"/>
    <w:lvl w:ilvl="0" w:tplc="AE9E7A78">
      <w:start w:val="1"/>
      <w:numFmt w:val="lowerLetter"/>
      <w:lvlText w:val="%1-"/>
      <w:lvlJc w:val="left"/>
      <w:pPr>
        <w:ind w:left="9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60" w:hanging="420"/>
      </w:pPr>
    </w:lvl>
    <w:lvl w:ilvl="2" w:tplc="0409001B" w:tentative="1">
      <w:start w:val="1"/>
      <w:numFmt w:val="lowerRoman"/>
      <w:lvlText w:val="%3."/>
      <w:lvlJc w:val="right"/>
      <w:pPr>
        <w:ind w:left="1880" w:hanging="420"/>
      </w:pPr>
    </w:lvl>
    <w:lvl w:ilvl="3" w:tplc="0409000F" w:tentative="1">
      <w:start w:val="1"/>
      <w:numFmt w:val="decimal"/>
      <w:lvlText w:val="%4."/>
      <w:lvlJc w:val="left"/>
      <w:pPr>
        <w:ind w:left="2300" w:hanging="420"/>
      </w:pPr>
    </w:lvl>
    <w:lvl w:ilvl="4" w:tplc="04090019" w:tentative="1">
      <w:start w:val="1"/>
      <w:numFmt w:val="lowerLetter"/>
      <w:lvlText w:val="%5)"/>
      <w:lvlJc w:val="left"/>
      <w:pPr>
        <w:ind w:left="2720" w:hanging="420"/>
      </w:pPr>
    </w:lvl>
    <w:lvl w:ilvl="5" w:tplc="0409001B" w:tentative="1">
      <w:start w:val="1"/>
      <w:numFmt w:val="lowerRoman"/>
      <w:lvlText w:val="%6."/>
      <w:lvlJc w:val="right"/>
      <w:pPr>
        <w:ind w:left="3140" w:hanging="420"/>
      </w:pPr>
    </w:lvl>
    <w:lvl w:ilvl="6" w:tplc="0409000F" w:tentative="1">
      <w:start w:val="1"/>
      <w:numFmt w:val="decimal"/>
      <w:lvlText w:val="%7."/>
      <w:lvlJc w:val="left"/>
      <w:pPr>
        <w:ind w:left="3560" w:hanging="420"/>
      </w:pPr>
    </w:lvl>
    <w:lvl w:ilvl="7" w:tplc="04090019" w:tentative="1">
      <w:start w:val="1"/>
      <w:numFmt w:val="lowerLetter"/>
      <w:lvlText w:val="%8)"/>
      <w:lvlJc w:val="left"/>
      <w:pPr>
        <w:ind w:left="3980" w:hanging="420"/>
      </w:pPr>
    </w:lvl>
    <w:lvl w:ilvl="8" w:tplc="0409001B" w:tentative="1">
      <w:start w:val="1"/>
      <w:numFmt w:val="lowerRoman"/>
      <w:lvlText w:val="%9."/>
      <w:lvlJc w:val="right"/>
      <w:pPr>
        <w:ind w:left="4400" w:hanging="420"/>
      </w:pPr>
    </w:lvl>
  </w:abstractNum>
  <w:abstractNum w:abstractNumId="1" w15:restartNumberingAfterBreak="0">
    <w:nsid w:val="510F739A"/>
    <w:multiLevelType w:val="hybridMultilevel"/>
    <w:tmpl w:val="BA222D18"/>
    <w:lvl w:ilvl="0" w:tplc="6034123A">
      <w:start w:val="1"/>
      <w:numFmt w:val="lowerLetter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66F2A75"/>
    <w:multiLevelType w:val="hybridMultilevel"/>
    <w:tmpl w:val="15F831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76503475">
    <w:abstractNumId w:val="0"/>
  </w:num>
  <w:num w:numId="2" w16cid:durableId="840968890">
    <w:abstractNumId w:val="1"/>
  </w:num>
  <w:num w:numId="3" w16cid:durableId="14041841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removePersonalInformation/>
  <w:bordersDoNotSurroundHeader/>
  <w:bordersDoNotSurroundFooter/>
  <w:hideSpellingErrors/>
  <w:hideGrammaticalErrors/>
  <w:activeWritingStyle w:appName="MSWord" w:lang="en-US" w:vendorID="64" w:dllVersion="4096" w:nlCheck="1" w:checkStyle="1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CA" w:vendorID="64" w:dllVersion="0" w:nlCheck="1" w:checkStyle="0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BksYWxhbmJmZmpko6SsGpxcWZ+XkgBYa1AFrXzSAsAAAA"/>
  </w:docVars>
  <w:rsids>
    <w:rsidRoot w:val="005860A1"/>
    <w:rsid w:val="00001EB4"/>
    <w:rsid w:val="00001EE9"/>
    <w:rsid w:val="00001F33"/>
    <w:rsid w:val="00002B24"/>
    <w:rsid w:val="0000335F"/>
    <w:rsid w:val="00003AC2"/>
    <w:rsid w:val="00005918"/>
    <w:rsid w:val="00011465"/>
    <w:rsid w:val="00011ADB"/>
    <w:rsid w:val="00011BDD"/>
    <w:rsid w:val="000127DC"/>
    <w:rsid w:val="00012D6B"/>
    <w:rsid w:val="00012EA9"/>
    <w:rsid w:val="00013271"/>
    <w:rsid w:val="000132B7"/>
    <w:rsid w:val="00013376"/>
    <w:rsid w:val="0001620F"/>
    <w:rsid w:val="00020D06"/>
    <w:rsid w:val="000210C0"/>
    <w:rsid w:val="0002174F"/>
    <w:rsid w:val="0002226E"/>
    <w:rsid w:val="000238A9"/>
    <w:rsid w:val="0002429F"/>
    <w:rsid w:val="00025BB7"/>
    <w:rsid w:val="00025F5A"/>
    <w:rsid w:val="000261F2"/>
    <w:rsid w:val="000273EC"/>
    <w:rsid w:val="00027CA8"/>
    <w:rsid w:val="00027D94"/>
    <w:rsid w:val="00030E28"/>
    <w:rsid w:val="000331D4"/>
    <w:rsid w:val="0003502E"/>
    <w:rsid w:val="00035302"/>
    <w:rsid w:val="000355CF"/>
    <w:rsid w:val="000364BF"/>
    <w:rsid w:val="0003691D"/>
    <w:rsid w:val="000372D5"/>
    <w:rsid w:val="0004052B"/>
    <w:rsid w:val="00041562"/>
    <w:rsid w:val="000419B9"/>
    <w:rsid w:val="00042249"/>
    <w:rsid w:val="00042334"/>
    <w:rsid w:val="00042596"/>
    <w:rsid w:val="00043CEA"/>
    <w:rsid w:val="00043E0B"/>
    <w:rsid w:val="0004508D"/>
    <w:rsid w:val="00045C42"/>
    <w:rsid w:val="00047CE6"/>
    <w:rsid w:val="00047DA1"/>
    <w:rsid w:val="00052DEE"/>
    <w:rsid w:val="00053F21"/>
    <w:rsid w:val="00054B60"/>
    <w:rsid w:val="00054DAB"/>
    <w:rsid w:val="00055765"/>
    <w:rsid w:val="0005627F"/>
    <w:rsid w:val="00057D47"/>
    <w:rsid w:val="00060617"/>
    <w:rsid w:val="00060740"/>
    <w:rsid w:val="0006142E"/>
    <w:rsid w:val="000619CF"/>
    <w:rsid w:val="0006256A"/>
    <w:rsid w:val="00062639"/>
    <w:rsid w:val="00065128"/>
    <w:rsid w:val="00065746"/>
    <w:rsid w:val="000665ED"/>
    <w:rsid w:val="0006670A"/>
    <w:rsid w:val="00067A0B"/>
    <w:rsid w:val="00070D56"/>
    <w:rsid w:val="00071AD4"/>
    <w:rsid w:val="00071AE9"/>
    <w:rsid w:val="00071CAA"/>
    <w:rsid w:val="0007211D"/>
    <w:rsid w:val="000738BB"/>
    <w:rsid w:val="00075050"/>
    <w:rsid w:val="00082798"/>
    <w:rsid w:val="000836C7"/>
    <w:rsid w:val="000854BE"/>
    <w:rsid w:val="00085AB3"/>
    <w:rsid w:val="000907F9"/>
    <w:rsid w:val="00090938"/>
    <w:rsid w:val="00090A01"/>
    <w:rsid w:val="00090B28"/>
    <w:rsid w:val="00091486"/>
    <w:rsid w:val="0009338D"/>
    <w:rsid w:val="0009362F"/>
    <w:rsid w:val="000938E1"/>
    <w:rsid w:val="000944DA"/>
    <w:rsid w:val="00095A0F"/>
    <w:rsid w:val="00096476"/>
    <w:rsid w:val="00096DB4"/>
    <w:rsid w:val="000A149B"/>
    <w:rsid w:val="000A1A20"/>
    <w:rsid w:val="000A1E39"/>
    <w:rsid w:val="000A5AD2"/>
    <w:rsid w:val="000A63C0"/>
    <w:rsid w:val="000B1666"/>
    <w:rsid w:val="000B1946"/>
    <w:rsid w:val="000B1CAE"/>
    <w:rsid w:val="000B2583"/>
    <w:rsid w:val="000B35CD"/>
    <w:rsid w:val="000B413D"/>
    <w:rsid w:val="000B4B25"/>
    <w:rsid w:val="000B671F"/>
    <w:rsid w:val="000B7864"/>
    <w:rsid w:val="000B788A"/>
    <w:rsid w:val="000C0DE7"/>
    <w:rsid w:val="000C175A"/>
    <w:rsid w:val="000C269B"/>
    <w:rsid w:val="000C2CC0"/>
    <w:rsid w:val="000C2EA1"/>
    <w:rsid w:val="000C36E6"/>
    <w:rsid w:val="000C3ADA"/>
    <w:rsid w:val="000C58C9"/>
    <w:rsid w:val="000C5984"/>
    <w:rsid w:val="000C62B3"/>
    <w:rsid w:val="000C68E4"/>
    <w:rsid w:val="000C6D94"/>
    <w:rsid w:val="000C7528"/>
    <w:rsid w:val="000C76A7"/>
    <w:rsid w:val="000D0354"/>
    <w:rsid w:val="000D0E1A"/>
    <w:rsid w:val="000D29D8"/>
    <w:rsid w:val="000D33C7"/>
    <w:rsid w:val="000D388F"/>
    <w:rsid w:val="000D48AC"/>
    <w:rsid w:val="000D695A"/>
    <w:rsid w:val="000D6B6C"/>
    <w:rsid w:val="000D7ABC"/>
    <w:rsid w:val="000D7E56"/>
    <w:rsid w:val="000E009B"/>
    <w:rsid w:val="000E07FA"/>
    <w:rsid w:val="000E1167"/>
    <w:rsid w:val="000E1C1C"/>
    <w:rsid w:val="000E29B2"/>
    <w:rsid w:val="000E35AF"/>
    <w:rsid w:val="000E5EA2"/>
    <w:rsid w:val="000E69AD"/>
    <w:rsid w:val="000E754D"/>
    <w:rsid w:val="000F221A"/>
    <w:rsid w:val="000F272E"/>
    <w:rsid w:val="000F4386"/>
    <w:rsid w:val="000F4A70"/>
    <w:rsid w:val="000F51FE"/>
    <w:rsid w:val="000F5795"/>
    <w:rsid w:val="000F64F3"/>
    <w:rsid w:val="000F6D2C"/>
    <w:rsid w:val="0010199F"/>
    <w:rsid w:val="00101C6A"/>
    <w:rsid w:val="0010204A"/>
    <w:rsid w:val="001025F0"/>
    <w:rsid w:val="001051C4"/>
    <w:rsid w:val="00105D69"/>
    <w:rsid w:val="00105DEB"/>
    <w:rsid w:val="0010703B"/>
    <w:rsid w:val="0011116F"/>
    <w:rsid w:val="00112F64"/>
    <w:rsid w:val="00115646"/>
    <w:rsid w:val="001173AA"/>
    <w:rsid w:val="001229F4"/>
    <w:rsid w:val="00124C7E"/>
    <w:rsid w:val="001257F9"/>
    <w:rsid w:val="0012727F"/>
    <w:rsid w:val="00132A12"/>
    <w:rsid w:val="0013460D"/>
    <w:rsid w:val="001353EE"/>
    <w:rsid w:val="00143B0E"/>
    <w:rsid w:val="00143E9D"/>
    <w:rsid w:val="001445BC"/>
    <w:rsid w:val="001457F8"/>
    <w:rsid w:val="001466C5"/>
    <w:rsid w:val="00146C22"/>
    <w:rsid w:val="00146D07"/>
    <w:rsid w:val="001472A7"/>
    <w:rsid w:val="00147D31"/>
    <w:rsid w:val="00151534"/>
    <w:rsid w:val="001523AB"/>
    <w:rsid w:val="00153949"/>
    <w:rsid w:val="0015440E"/>
    <w:rsid w:val="0015482C"/>
    <w:rsid w:val="00154D17"/>
    <w:rsid w:val="00156E30"/>
    <w:rsid w:val="00156E57"/>
    <w:rsid w:val="0016125F"/>
    <w:rsid w:val="001621FE"/>
    <w:rsid w:val="00162E21"/>
    <w:rsid w:val="00163565"/>
    <w:rsid w:val="00164885"/>
    <w:rsid w:val="001676DB"/>
    <w:rsid w:val="0017427C"/>
    <w:rsid w:val="00174749"/>
    <w:rsid w:val="00180908"/>
    <w:rsid w:val="00181764"/>
    <w:rsid w:val="001817F7"/>
    <w:rsid w:val="00182288"/>
    <w:rsid w:val="0018325C"/>
    <w:rsid w:val="00183ED9"/>
    <w:rsid w:val="00184168"/>
    <w:rsid w:val="001941E0"/>
    <w:rsid w:val="0019474E"/>
    <w:rsid w:val="0019598D"/>
    <w:rsid w:val="001962B4"/>
    <w:rsid w:val="00196E0E"/>
    <w:rsid w:val="0019717B"/>
    <w:rsid w:val="001973CD"/>
    <w:rsid w:val="00197AE4"/>
    <w:rsid w:val="001A0DF6"/>
    <w:rsid w:val="001A453B"/>
    <w:rsid w:val="001A60C4"/>
    <w:rsid w:val="001A77F8"/>
    <w:rsid w:val="001A7C06"/>
    <w:rsid w:val="001B2536"/>
    <w:rsid w:val="001B25A6"/>
    <w:rsid w:val="001B3B90"/>
    <w:rsid w:val="001B3EC0"/>
    <w:rsid w:val="001B484F"/>
    <w:rsid w:val="001B5823"/>
    <w:rsid w:val="001B6F74"/>
    <w:rsid w:val="001B719D"/>
    <w:rsid w:val="001B7FD2"/>
    <w:rsid w:val="001C0F78"/>
    <w:rsid w:val="001C1388"/>
    <w:rsid w:val="001C2DFF"/>
    <w:rsid w:val="001C4677"/>
    <w:rsid w:val="001C67A9"/>
    <w:rsid w:val="001C6ED6"/>
    <w:rsid w:val="001C71F9"/>
    <w:rsid w:val="001C74D3"/>
    <w:rsid w:val="001C7A17"/>
    <w:rsid w:val="001D3303"/>
    <w:rsid w:val="001D3953"/>
    <w:rsid w:val="001D3F02"/>
    <w:rsid w:val="001D6197"/>
    <w:rsid w:val="001D65BF"/>
    <w:rsid w:val="001D70B5"/>
    <w:rsid w:val="001E055D"/>
    <w:rsid w:val="001E348B"/>
    <w:rsid w:val="001E3C26"/>
    <w:rsid w:val="001E7B81"/>
    <w:rsid w:val="001F023D"/>
    <w:rsid w:val="001F0429"/>
    <w:rsid w:val="001F166E"/>
    <w:rsid w:val="001F1A5D"/>
    <w:rsid w:val="001F238E"/>
    <w:rsid w:val="001F46D4"/>
    <w:rsid w:val="001F64DB"/>
    <w:rsid w:val="00201B22"/>
    <w:rsid w:val="002026B9"/>
    <w:rsid w:val="002027A6"/>
    <w:rsid w:val="0020595C"/>
    <w:rsid w:val="00212185"/>
    <w:rsid w:val="00212F1E"/>
    <w:rsid w:val="0021451F"/>
    <w:rsid w:val="00214EA4"/>
    <w:rsid w:val="0021717C"/>
    <w:rsid w:val="00217C00"/>
    <w:rsid w:val="00220346"/>
    <w:rsid w:val="00221EB1"/>
    <w:rsid w:val="00223671"/>
    <w:rsid w:val="002239F7"/>
    <w:rsid w:val="002248F7"/>
    <w:rsid w:val="00224D4C"/>
    <w:rsid w:val="0022586D"/>
    <w:rsid w:val="00225AAC"/>
    <w:rsid w:val="00226C85"/>
    <w:rsid w:val="0022703B"/>
    <w:rsid w:val="002270BA"/>
    <w:rsid w:val="002278D0"/>
    <w:rsid w:val="00230426"/>
    <w:rsid w:val="00230688"/>
    <w:rsid w:val="002325F7"/>
    <w:rsid w:val="0023542E"/>
    <w:rsid w:val="00235653"/>
    <w:rsid w:val="00235776"/>
    <w:rsid w:val="00235FAB"/>
    <w:rsid w:val="0024063D"/>
    <w:rsid w:val="002420A4"/>
    <w:rsid w:val="002420D8"/>
    <w:rsid w:val="002421AB"/>
    <w:rsid w:val="002425EB"/>
    <w:rsid w:val="00242DCB"/>
    <w:rsid w:val="00243B38"/>
    <w:rsid w:val="00245609"/>
    <w:rsid w:val="00246408"/>
    <w:rsid w:val="002479DC"/>
    <w:rsid w:val="002506ED"/>
    <w:rsid w:val="002513F7"/>
    <w:rsid w:val="002541C4"/>
    <w:rsid w:val="00254D5E"/>
    <w:rsid w:val="0025601F"/>
    <w:rsid w:val="002577A6"/>
    <w:rsid w:val="00257983"/>
    <w:rsid w:val="00260911"/>
    <w:rsid w:val="0026101F"/>
    <w:rsid w:val="00261985"/>
    <w:rsid w:val="00264602"/>
    <w:rsid w:val="00265356"/>
    <w:rsid w:val="00265628"/>
    <w:rsid w:val="00265A22"/>
    <w:rsid w:val="0026629B"/>
    <w:rsid w:val="002677AF"/>
    <w:rsid w:val="00270209"/>
    <w:rsid w:val="00270E20"/>
    <w:rsid w:val="002711F3"/>
    <w:rsid w:val="002736C4"/>
    <w:rsid w:val="002739CE"/>
    <w:rsid w:val="002756C6"/>
    <w:rsid w:val="0027595C"/>
    <w:rsid w:val="00276FB0"/>
    <w:rsid w:val="00277453"/>
    <w:rsid w:val="00277690"/>
    <w:rsid w:val="00282541"/>
    <w:rsid w:val="00285FFC"/>
    <w:rsid w:val="00290D42"/>
    <w:rsid w:val="002932C1"/>
    <w:rsid w:val="00294842"/>
    <w:rsid w:val="00294F9A"/>
    <w:rsid w:val="00295446"/>
    <w:rsid w:val="002968B1"/>
    <w:rsid w:val="002A08C5"/>
    <w:rsid w:val="002A2626"/>
    <w:rsid w:val="002A31E1"/>
    <w:rsid w:val="002A4208"/>
    <w:rsid w:val="002A49D0"/>
    <w:rsid w:val="002A5D98"/>
    <w:rsid w:val="002A72F0"/>
    <w:rsid w:val="002A7BBC"/>
    <w:rsid w:val="002B057C"/>
    <w:rsid w:val="002B07E6"/>
    <w:rsid w:val="002B1F11"/>
    <w:rsid w:val="002B2B82"/>
    <w:rsid w:val="002B6054"/>
    <w:rsid w:val="002C04D7"/>
    <w:rsid w:val="002C0A6A"/>
    <w:rsid w:val="002C1673"/>
    <w:rsid w:val="002C1DFD"/>
    <w:rsid w:val="002C2769"/>
    <w:rsid w:val="002C3336"/>
    <w:rsid w:val="002C3364"/>
    <w:rsid w:val="002C3A5E"/>
    <w:rsid w:val="002C3A89"/>
    <w:rsid w:val="002C565F"/>
    <w:rsid w:val="002C756C"/>
    <w:rsid w:val="002D4002"/>
    <w:rsid w:val="002D4495"/>
    <w:rsid w:val="002D45DF"/>
    <w:rsid w:val="002D5907"/>
    <w:rsid w:val="002D5F73"/>
    <w:rsid w:val="002E07BF"/>
    <w:rsid w:val="002E1F18"/>
    <w:rsid w:val="002E20B0"/>
    <w:rsid w:val="002E2268"/>
    <w:rsid w:val="002E6862"/>
    <w:rsid w:val="002E705C"/>
    <w:rsid w:val="002F021F"/>
    <w:rsid w:val="002F0FA4"/>
    <w:rsid w:val="002F136D"/>
    <w:rsid w:val="002F6513"/>
    <w:rsid w:val="002F6930"/>
    <w:rsid w:val="00300907"/>
    <w:rsid w:val="0030422E"/>
    <w:rsid w:val="0030473D"/>
    <w:rsid w:val="00304B1C"/>
    <w:rsid w:val="00305923"/>
    <w:rsid w:val="00305D1E"/>
    <w:rsid w:val="00307DDB"/>
    <w:rsid w:val="00310EFA"/>
    <w:rsid w:val="00311E6C"/>
    <w:rsid w:val="00313722"/>
    <w:rsid w:val="00314F5C"/>
    <w:rsid w:val="0031686F"/>
    <w:rsid w:val="00320185"/>
    <w:rsid w:val="003249B8"/>
    <w:rsid w:val="00325F10"/>
    <w:rsid w:val="00326451"/>
    <w:rsid w:val="003308F8"/>
    <w:rsid w:val="0033160D"/>
    <w:rsid w:val="00332D9F"/>
    <w:rsid w:val="003332AD"/>
    <w:rsid w:val="0033382A"/>
    <w:rsid w:val="00335AD8"/>
    <w:rsid w:val="003411EC"/>
    <w:rsid w:val="00341D0C"/>
    <w:rsid w:val="003422B4"/>
    <w:rsid w:val="00343423"/>
    <w:rsid w:val="00343E78"/>
    <w:rsid w:val="00343F15"/>
    <w:rsid w:val="0034498F"/>
    <w:rsid w:val="00351914"/>
    <w:rsid w:val="0035363D"/>
    <w:rsid w:val="00354A9E"/>
    <w:rsid w:val="00356662"/>
    <w:rsid w:val="003577DF"/>
    <w:rsid w:val="00361F64"/>
    <w:rsid w:val="0036593F"/>
    <w:rsid w:val="00366A25"/>
    <w:rsid w:val="00370246"/>
    <w:rsid w:val="00370B6E"/>
    <w:rsid w:val="00370C74"/>
    <w:rsid w:val="0037487F"/>
    <w:rsid w:val="00376D58"/>
    <w:rsid w:val="003819ED"/>
    <w:rsid w:val="00383546"/>
    <w:rsid w:val="0038630F"/>
    <w:rsid w:val="00386467"/>
    <w:rsid w:val="00386785"/>
    <w:rsid w:val="003900B9"/>
    <w:rsid w:val="00391DE8"/>
    <w:rsid w:val="00392994"/>
    <w:rsid w:val="00392A44"/>
    <w:rsid w:val="00394E65"/>
    <w:rsid w:val="00397B9B"/>
    <w:rsid w:val="003A1A1D"/>
    <w:rsid w:val="003A20FA"/>
    <w:rsid w:val="003A3FBD"/>
    <w:rsid w:val="003A4BC6"/>
    <w:rsid w:val="003A6187"/>
    <w:rsid w:val="003A6C07"/>
    <w:rsid w:val="003A6ED4"/>
    <w:rsid w:val="003B0303"/>
    <w:rsid w:val="003B0A7E"/>
    <w:rsid w:val="003B1F75"/>
    <w:rsid w:val="003B2B04"/>
    <w:rsid w:val="003B39EA"/>
    <w:rsid w:val="003B470B"/>
    <w:rsid w:val="003B47AE"/>
    <w:rsid w:val="003B60DE"/>
    <w:rsid w:val="003B6953"/>
    <w:rsid w:val="003B6C78"/>
    <w:rsid w:val="003C03DF"/>
    <w:rsid w:val="003C21E2"/>
    <w:rsid w:val="003C23BC"/>
    <w:rsid w:val="003C2B48"/>
    <w:rsid w:val="003C3878"/>
    <w:rsid w:val="003C3916"/>
    <w:rsid w:val="003C4146"/>
    <w:rsid w:val="003C4726"/>
    <w:rsid w:val="003C5E4C"/>
    <w:rsid w:val="003C6817"/>
    <w:rsid w:val="003C7D5E"/>
    <w:rsid w:val="003D3CAA"/>
    <w:rsid w:val="003D3D05"/>
    <w:rsid w:val="003D4A1A"/>
    <w:rsid w:val="003D4ECB"/>
    <w:rsid w:val="003D52CE"/>
    <w:rsid w:val="003D5B76"/>
    <w:rsid w:val="003D6547"/>
    <w:rsid w:val="003D669C"/>
    <w:rsid w:val="003E01EB"/>
    <w:rsid w:val="003E06AE"/>
    <w:rsid w:val="003E137F"/>
    <w:rsid w:val="003E22DC"/>
    <w:rsid w:val="003E67B9"/>
    <w:rsid w:val="003E696D"/>
    <w:rsid w:val="003E778D"/>
    <w:rsid w:val="003E77F8"/>
    <w:rsid w:val="003F044F"/>
    <w:rsid w:val="003F0EBB"/>
    <w:rsid w:val="003F120C"/>
    <w:rsid w:val="003F1366"/>
    <w:rsid w:val="003F1A13"/>
    <w:rsid w:val="003F23DD"/>
    <w:rsid w:val="003F3A5A"/>
    <w:rsid w:val="003F6016"/>
    <w:rsid w:val="003F6174"/>
    <w:rsid w:val="003F68D5"/>
    <w:rsid w:val="003F6CFA"/>
    <w:rsid w:val="003F727A"/>
    <w:rsid w:val="003F7639"/>
    <w:rsid w:val="00400B82"/>
    <w:rsid w:val="004014C6"/>
    <w:rsid w:val="00401570"/>
    <w:rsid w:val="004037ED"/>
    <w:rsid w:val="00406384"/>
    <w:rsid w:val="004111BA"/>
    <w:rsid w:val="00413951"/>
    <w:rsid w:val="00415D64"/>
    <w:rsid w:val="00416004"/>
    <w:rsid w:val="0041724E"/>
    <w:rsid w:val="004175CA"/>
    <w:rsid w:val="00420517"/>
    <w:rsid w:val="004217F2"/>
    <w:rsid w:val="00421FBC"/>
    <w:rsid w:val="004239DB"/>
    <w:rsid w:val="004263B3"/>
    <w:rsid w:val="0042685C"/>
    <w:rsid w:val="00427409"/>
    <w:rsid w:val="00427D4E"/>
    <w:rsid w:val="00432617"/>
    <w:rsid w:val="00432934"/>
    <w:rsid w:val="004330FE"/>
    <w:rsid w:val="0043313D"/>
    <w:rsid w:val="00433BDA"/>
    <w:rsid w:val="00440BBB"/>
    <w:rsid w:val="00441E5D"/>
    <w:rsid w:val="0044332E"/>
    <w:rsid w:val="004434CA"/>
    <w:rsid w:val="00444788"/>
    <w:rsid w:val="00444EB7"/>
    <w:rsid w:val="0044531A"/>
    <w:rsid w:val="00445862"/>
    <w:rsid w:val="00450E8A"/>
    <w:rsid w:val="00451780"/>
    <w:rsid w:val="00453052"/>
    <w:rsid w:val="0045317F"/>
    <w:rsid w:val="00455E0C"/>
    <w:rsid w:val="00456673"/>
    <w:rsid w:val="00461997"/>
    <w:rsid w:val="00461A73"/>
    <w:rsid w:val="00463E6E"/>
    <w:rsid w:val="00464928"/>
    <w:rsid w:val="00464DDB"/>
    <w:rsid w:val="00464EBC"/>
    <w:rsid w:val="00465E47"/>
    <w:rsid w:val="00466612"/>
    <w:rsid w:val="00470200"/>
    <w:rsid w:val="00470878"/>
    <w:rsid w:val="0047172A"/>
    <w:rsid w:val="00471AE1"/>
    <w:rsid w:val="00472213"/>
    <w:rsid w:val="0047285A"/>
    <w:rsid w:val="00473934"/>
    <w:rsid w:val="00473B7A"/>
    <w:rsid w:val="004751FC"/>
    <w:rsid w:val="004752C9"/>
    <w:rsid w:val="00476772"/>
    <w:rsid w:val="00477A7C"/>
    <w:rsid w:val="00477C6E"/>
    <w:rsid w:val="00481456"/>
    <w:rsid w:val="004822AB"/>
    <w:rsid w:val="0048266A"/>
    <w:rsid w:val="00483860"/>
    <w:rsid w:val="00484B07"/>
    <w:rsid w:val="00485D4A"/>
    <w:rsid w:val="00486561"/>
    <w:rsid w:val="00487AD2"/>
    <w:rsid w:val="00491267"/>
    <w:rsid w:val="004914BE"/>
    <w:rsid w:val="00491C5A"/>
    <w:rsid w:val="004926D3"/>
    <w:rsid w:val="00492737"/>
    <w:rsid w:val="00493A63"/>
    <w:rsid w:val="00496095"/>
    <w:rsid w:val="00496AB7"/>
    <w:rsid w:val="004A0F33"/>
    <w:rsid w:val="004A0F67"/>
    <w:rsid w:val="004A494E"/>
    <w:rsid w:val="004A507D"/>
    <w:rsid w:val="004A6C33"/>
    <w:rsid w:val="004A7F9D"/>
    <w:rsid w:val="004B2E65"/>
    <w:rsid w:val="004B3202"/>
    <w:rsid w:val="004B32C6"/>
    <w:rsid w:val="004B3C81"/>
    <w:rsid w:val="004B5B10"/>
    <w:rsid w:val="004B5B67"/>
    <w:rsid w:val="004C033E"/>
    <w:rsid w:val="004C248E"/>
    <w:rsid w:val="004C2E5F"/>
    <w:rsid w:val="004C2F90"/>
    <w:rsid w:val="004C33C2"/>
    <w:rsid w:val="004C4546"/>
    <w:rsid w:val="004C5EFD"/>
    <w:rsid w:val="004C6D65"/>
    <w:rsid w:val="004D0ADF"/>
    <w:rsid w:val="004D1913"/>
    <w:rsid w:val="004D216F"/>
    <w:rsid w:val="004D2590"/>
    <w:rsid w:val="004D4CDF"/>
    <w:rsid w:val="004D52FC"/>
    <w:rsid w:val="004D7370"/>
    <w:rsid w:val="004E234F"/>
    <w:rsid w:val="004E312F"/>
    <w:rsid w:val="004E4A63"/>
    <w:rsid w:val="004E4F1F"/>
    <w:rsid w:val="004E769D"/>
    <w:rsid w:val="004E7943"/>
    <w:rsid w:val="004F0165"/>
    <w:rsid w:val="004F2115"/>
    <w:rsid w:val="004F2141"/>
    <w:rsid w:val="004F26EC"/>
    <w:rsid w:val="004F2E5E"/>
    <w:rsid w:val="004F555E"/>
    <w:rsid w:val="004F7296"/>
    <w:rsid w:val="00503362"/>
    <w:rsid w:val="00505935"/>
    <w:rsid w:val="00505ABE"/>
    <w:rsid w:val="00506A9F"/>
    <w:rsid w:val="00507B71"/>
    <w:rsid w:val="0051036C"/>
    <w:rsid w:val="0051127D"/>
    <w:rsid w:val="00511869"/>
    <w:rsid w:val="005127DD"/>
    <w:rsid w:val="00514EF0"/>
    <w:rsid w:val="005171AF"/>
    <w:rsid w:val="0052059B"/>
    <w:rsid w:val="005217BE"/>
    <w:rsid w:val="005221A5"/>
    <w:rsid w:val="00522816"/>
    <w:rsid w:val="00525924"/>
    <w:rsid w:val="005271AF"/>
    <w:rsid w:val="0052780C"/>
    <w:rsid w:val="005369D1"/>
    <w:rsid w:val="00537BEC"/>
    <w:rsid w:val="00540CBC"/>
    <w:rsid w:val="005426F4"/>
    <w:rsid w:val="00546520"/>
    <w:rsid w:val="00547535"/>
    <w:rsid w:val="00550221"/>
    <w:rsid w:val="005517CB"/>
    <w:rsid w:val="005529ED"/>
    <w:rsid w:val="0055445F"/>
    <w:rsid w:val="00557451"/>
    <w:rsid w:val="005602C5"/>
    <w:rsid w:val="00562B25"/>
    <w:rsid w:val="00562D62"/>
    <w:rsid w:val="00563E61"/>
    <w:rsid w:val="00564043"/>
    <w:rsid w:val="00571664"/>
    <w:rsid w:val="005733C6"/>
    <w:rsid w:val="00573A5C"/>
    <w:rsid w:val="00574BF1"/>
    <w:rsid w:val="00574FD6"/>
    <w:rsid w:val="0057648E"/>
    <w:rsid w:val="00576E7F"/>
    <w:rsid w:val="005800CE"/>
    <w:rsid w:val="005811ED"/>
    <w:rsid w:val="0058370C"/>
    <w:rsid w:val="005843BB"/>
    <w:rsid w:val="0058448E"/>
    <w:rsid w:val="00585F4C"/>
    <w:rsid w:val="005860A1"/>
    <w:rsid w:val="00590337"/>
    <w:rsid w:val="005906D4"/>
    <w:rsid w:val="00594F11"/>
    <w:rsid w:val="005959A5"/>
    <w:rsid w:val="005975BE"/>
    <w:rsid w:val="005A04AC"/>
    <w:rsid w:val="005A173C"/>
    <w:rsid w:val="005A1FE9"/>
    <w:rsid w:val="005A3466"/>
    <w:rsid w:val="005A3D59"/>
    <w:rsid w:val="005A4860"/>
    <w:rsid w:val="005A5BAF"/>
    <w:rsid w:val="005A679F"/>
    <w:rsid w:val="005A7BE3"/>
    <w:rsid w:val="005B0E58"/>
    <w:rsid w:val="005B1920"/>
    <w:rsid w:val="005B2130"/>
    <w:rsid w:val="005B4584"/>
    <w:rsid w:val="005B536F"/>
    <w:rsid w:val="005B72A0"/>
    <w:rsid w:val="005C2A4E"/>
    <w:rsid w:val="005C30AF"/>
    <w:rsid w:val="005C4E4B"/>
    <w:rsid w:val="005C58CE"/>
    <w:rsid w:val="005D0543"/>
    <w:rsid w:val="005D0B3F"/>
    <w:rsid w:val="005D1E81"/>
    <w:rsid w:val="005D30C9"/>
    <w:rsid w:val="005D3221"/>
    <w:rsid w:val="005D3A54"/>
    <w:rsid w:val="005D4854"/>
    <w:rsid w:val="005D4A02"/>
    <w:rsid w:val="005D4E17"/>
    <w:rsid w:val="005D51DD"/>
    <w:rsid w:val="005D769B"/>
    <w:rsid w:val="005D7C30"/>
    <w:rsid w:val="005E09BA"/>
    <w:rsid w:val="005E1BB9"/>
    <w:rsid w:val="005E3336"/>
    <w:rsid w:val="005E4343"/>
    <w:rsid w:val="005E5FFD"/>
    <w:rsid w:val="005F116A"/>
    <w:rsid w:val="005F25CD"/>
    <w:rsid w:val="005F2764"/>
    <w:rsid w:val="005F3D14"/>
    <w:rsid w:val="005F4C4D"/>
    <w:rsid w:val="005F51F7"/>
    <w:rsid w:val="005F7065"/>
    <w:rsid w:val="006000FB"/>
    <w:rsid w:val="00600983"/>
    <w:rsid w:val="00602739"/>
    <w:rsid w:val="00605120"/>
    <w:rsid w:val="00610182"/>
    <w:rsid w:val="0061219A"/>
    <w:rsid w:val="006142B9"/>
    <w:rsid w:val="0061455C"/>
    <w:rsid w:val="0061479F"/>
    <w:rsid w:val="0061521B"/>
    <w:rsid w:val="006159D8"/>
    <w:rsid w:val="00616367"/>
    <w:rsid w:val="00616C28"/>
    <w:rsid w:val="006210B1"/>
    <w:rsid w:val="00621497"/>
    <w:rsid w:val="006225E1"/>
    <w:rsid w:val="006227BA"/>
    <w:rsid w:val="00622BE3"/>
    <w:rsid w:val="006234AC"/>
    <w:rsid w:val="006249CF"/>
    <w:rsid w:val="006252E3"/>
    <w:rsid w:val="00625977"/>
    <w:rsid w:val="00627293"/>
    <w:rsid w:val="00627445"/>
    <w:rsid w:val="006305C9"/>
    <w:rsid w:val="006327F1"/>
    <w:rsid w:val="00634FC3"/>
    <w:rsid w:val="006368AB"/>
    <w:rsid w:val="006373EC"/>
    <w:rsid w:val="006409EF"/>
    <w:rsid w:val="0064292D"/>
    <w:rsid w:val="00643127"/>
    <w:rsid w:val="00646D70"/>
    <w:rsid w:val="00647B31"/>
    <w:rsid w:val="00647C71"/>
    <w:rsid w:val="00650B33"/>
    <w:rsid w:val="0065485B"/>
    <w:rsid w:val="0066051C"/>
    <w:rsid w:val="00662384"/>
    <w:rsid w:val="00662DD5"/>
    <w:rsid w:val="00662FE2"/>
    <w:rsid w:val="00663516"/>
    <w:rsid w:val="00664CAE"/>
    <w:rsid w:val="006662B2"/>
    <w:rsid w:val="00666E2A"/>
    <w:rsid w:val="00670AB9"/>
    <w:rsid w:val="00673B43"/>
    <w:rsid w:val="00673C9F"/>
    <w:rsid w:val="00675029"/>
    <w:rsid w:val="00675D78"/>
    <w:rsid w:val="00677074"/>
    <w:rsid w:val="0068139E"/>
    <w:rsid w:val="0068156B"/>
    <w:rsid w:val="0068174A"/>
    <w:rsid w:val="00681EA4"/>
    <w:rsid w:val="006837D7"/>
    <w:rsid w:val="00683E7B"/>
    <w:rsid w:val="006868E5"/>
    <w:rsid w:val="00687185"/>
    <w:rsid w:val="0068761D"/>
    <w:rsid w:val="006878D0"/>
    <w:rsid w:val="00690016"/>
    <w:rsid w:val="006915D4"/>
    <w:rsid w:val="00691E8B"/>
    <w:rsid w:val="0069474B"/>
    <w:rsid w:val="00695A40"/>
    <w:rsid w:val="00695BC2"/>
    <w:rsid w:val="0069737C"/>
    <w:rsid w:val="00697606"/>
    <w:rsid w:val="006A1D41"/>
    <w:rsid w:val="006A1D9D"/>
    <w:rsid w:val="006A2604"/>
    <w:rsid w:val="006A2725"/>
    <w:rsid w:val="006A49B0"/>
    <w:rsid w:val="006A4B24"/>
    <w:rsid w:val="006A58CF"/>
    <w:rsid w:val="006A60FE"/>
    <w:rsid w:val="006A6369"/>
    <w:rsid w:val="006A744E"/>
    <w:rsid w:val="006B06D3"/>
    <w:rsid w:val="006B1721"/>
    <w:rsid w:val="006B3562"/>
    <w:rsid w:val="006B4B58"/>
    <w:rsid w:val="006B4F3B"/>
    <w:rsid w:val="006B5905"/>
    <w:rsid w:val="006B5BF3"/>
    <w:rsid w:val="006B7707"/>
    <w:rsid w:val="006C7AF9"/>
    <w:rsid w:val="006D0B08"/>
    <w:rsid w:val="006D2541"/>
    <w:rsid w:val="006D6A55"/>
    <w:rsid w:val="006D6FBF"/>
    <w:rsid w:val="006D7747"/>
    <w:rsid w:val="006D7901"/>
    <w:rsid w:val="006E0292"/>
    <w:rsid w:val="006E0297"/>
    <w:rsid w:val="006E0C91"/>
    <w:rsid w:val="006E122B"/>
    <w:rsid w:val="006F056E"/>
    <w:rsid w:val="006F3902"/>
    <w:rsid w:val="006F78F4"/>
    <w:rsid w:val="0070036F"/>
    <w:rsid w:val="00703152"/>
    <w:rsid w:val="0070462A"/>
    <w:rsid w:val="00705B29"/>
    <w:rsid w:val="00706C40"/>
    <w:rsid w:val="00707FAF"/>
    <w:rsid w:val="0071341E"/>
    <w:rsid w:val="00715758"/>
    <w:rsid w:val="007157E9"/>
    <w:rsid w:val="0071671E"/>
    <w:rsid w:val="00717931"/>
    <w:rsid w:val="0072139B"/>
    <w:rsid w:val="00721E9D"/>
    <w:rsid w:val="007258F4"/>
    <w:rsid w:val="00726749"/>
    <w:rsid w:val="00727DA2"/>
    <w:rsid w:val="007302C4"/>
    <w:rsid w:val="00730FFB"/>
    <w:rsid w:val="00731697"/>
    <w:rsid w:val="00733DEB"/>
    <w:rsid w:val="0073647B"/>
    <w:rsid w:val="0074000E"/>
    <w:rsid w:val="00741186"/>
    <w:rsid w:val="00741A7F"/>
    <w:rsid w:val="007425FA"/>
    <w:rsid w:val="007450B7"/>
    <w:rsid w:val="00746EB9"/>
    <w:rsid w:val="00746EDD"/>
    <w:rsid w:val="00751375"/>
    <w:rsid w:val="00751B62"/>
    <w:rsid w:val="00752718"/>
    <w:rsid w:val="007529A3"/>
    <w:rsid w:val="00752B94"/>
    <w:rsid w:val="00753B82"/>
    <w:rsid w:val="00753EF3"/>
    <w:rsid w:val="00753F4E"/>
    <w:rsid w:val="00754C16"/>
    <w:rsid w:val="00755336"/>
    <w:rsid w:val="00755B83"/>
    <w:rsid w:val="00760966"/>
    <w:rsid w:val="007625A3"/>
    <w:rsid w:val="00762E48"/>
    <w:rsid w:val="007648D1"/>
    <w:rsid w:val="00765067"/>
    <w:rsid w:val="00767E3E"/>
    <w:rsid w:val="00771604"/>
    <w:rsid w:val="00772739"/>
    <w:rsid w:val="00775EB9"/>
    <w:rsid w:val="00775F8C"/>
    <w:rsid w:val="00775FC9"/>
    <w:rsid w:val="007760C0"/>
    <w:rsid w:val="00776E6C"/>
    <w:rsid w:val="00780BA8"/>
    <w:rsid w:val="0078185E"/>
    <w:rsid w:val="00783054"/>
    <w:rsid w:val="00783792"/>
    <w:rsid w:val="00783E17"/>
    <w:rsid w:val="00785802"/>
    <w:rsid w:val="00787C4F"/>
    <w:rsid w:val="00790020"/>
    <w:rsid w:val="0079024A"/>
    <w:rsid w:val="00790AD7"/>
    <w:rsid w:val="00792182"/>
    <w:rsid w:val="007938C6"/>
    <w:rsid w:val="00793F32"/>
    <w:rsid w:val="00795503"/>
    <w:rsid w:val="00795637"/>
    <w:rsid w:val="00795BB0"/>
    <w:rsid w:val="00796526"/>
    <w:rsid w:val="00796AB0"/>
    <w:rsid w:val="007977C0"/>
    <w:rsid w:val="007A275D"/>
    <w:rsid w:val="007A4C43"/>
    <w:rsid w:val="007A5DD8"/>
    <w:rsid w:val="007A6382"/>
    <w:rsid w:val="007A73C9"/>
    <w:rsid w:val="007A7B0B"/>
    <w:rsid w:val="007B02D8"/>
    <w:rsid w:val="007B0ACC"/>
    <w:rsid w:val="007B2928"/>
    <w:rsid w:val="007B2B2C"/>
    <w:rsid w:val="007B434D"/>
    <w:rsid w:val="007B4811"/>
    <w:rsid w:val="007B5462"/>
    <w:rsid w:val="007C05FE"/>
    <w:rsid w:val="007C067B"/>
    <w:rsid w:val="007C206F"/>
    <w:rsid w:val="007C2195"/>
    <w:rsid w:val="007C35CE"/>
    <w:rsid w:val="007C6CD0"/>
    <w:rsid w:val="007C6E79"/>
    <w:rsid w:val="007D008C"/>
    <w:rsid w:val="007D1B11"/>
    <w:rsid w:val="007D25AC"/>
    <w:rsid w:val="007D4ECF"/>
    <w:rsid w:val="007D677A"/>
    <w:rsid w:val="007D73C0"/>
    <w:rsid w:val="007D7D5D"/>
    <w:rsid w:val="007E029B"/>
    <w:rsid w:val="007E2220"/>
    <w:rsid w:val="007E4D5C"/>
    <w:rsid w:val="007E5271"/>
    <w:rsid w:val="007E791A"/>
    <w:rsid w:val="007F06F5"/>
    <w:rsid w:val="007F0A25"/>
    <w:rsid w:val="007F0B56"/>
    <w:rsid w:val="007F2FE0"/>
    <w:rsid w:val="007F5684"/>
    <w:rsid w:val="007F5CC4"/>
    <w:rsid w:val="007F6ACE"/>
    <w:rsid w:val="0080008C"/>
    <w:rsid w:val="00801EC6"/>
    <w:rsid w:val="00803052"/>
    <w:rsid w:val="0080430F"/>
    <w:rsid w:val="00810413"/>
    <w:rsid w:val="008128EC"/>
    <w:rsid w:val="00813EA2"/>
    <w:rsid w:val="008155B9"/>
    <w:rsid w:val="00820B7D"/>
    <w:rsid w:val="0082191B"/>
    <w:rsid w:val="0082411E"/>
    <w:rsid w:val="008247AE"/>
    <w:rsid w:val="008247C3"/>
    <w:rsid w:val="00824DC3"/>
    <w:rsid w:val="0082551F"/>
    <w:rsid w:val="00825A33"/>
    <w:rsid w:val="008312B8"/>
    <w:rsid w:val="00831510"/>
    <w:rsid w:val="0083214C"/>
    <w:rsid w:val="00832BA6"/>
    <w:rsid w:val="00833254"/>
    <w:rsid w:val="0083330C"/>
    <w:rsid w:val="008334D6"/>
    <w:rsid w:val="00834C08"/>
    <w:rsid w:val="00835254"/>
    <w:rsid w:val="008357BD"/>
    <w:rsid w:val="0083775C"/>
    <w:rsid w:val="00841486"/>
    <w:rsid w:val="0084492A"/>
    <w:rsid w:val="00844F97"/>
    <w:rsid w:val="00847382"/>
    <w:rsid w:val="008510E0"/>
    <w:rsid w:val="00852437"/>
    <w:rsid w:val="00852E38"/>
    <w:rsid w:val="008538E7"/>
    <w:rsid w:val="008544B3"/>
    <w:rsid w:val="00856F81"/>
    <w:rsid w:val="0085783C"/>
    <w:rsid w:val="00860F78"/>
    <w:rsid w:val="008610C2"/>
    <w:rsid w:val="00861462"/>
    <w:rsid w:val="00862F01"/>
    <w:rsid w:val="008664E3"/>
    <w:rsid w:val="008706E8"/>
    <w:rsid w:val="00870D9E"/>
    <w:rsid w:val="00872D03"/>
    <w:rsid w:val="008735BC"/>
    <w:rsid w:val="00873A4F"/>
    <w:rsid w:val="008743EA"/>
    <w:rsid w:val="00876036"/>
    <w:rsid w:val="0087631C"/>
    <w:rsid w:val="00876CA7"/>
    <w:rsid w:val="00877706"/>
    <w:rsid w:val="00877E4F"/>
    <w:rsid w:val="008807DF"/>
    <w:rsid w:val="00882090"/>
    <w:rsid w:val="008820EB"/>
    <w:rsid w:val="008827F3"/>
    <w:rsid w:val="00882F06"/>
    <w:rsid w:val="00883F70"/>
    <w:rsid w:val="008849A8"/>
    <w:rsid w:val="00885C73"/>
    <w:rsid w:val="00886E73"/>
    <w:rsid w:val="008872FE"/>
    <w:rsid w:val="00890975"/>
    <w:rsid w:val="0089098D"/>
    <w:rsid w:val="00891BEB"/>
    <w:rsid w:val="00892A4B"/>
    <w:rsid w:val="00892B6C"/>
    <w:rsid w:val="00893D87"/>
    <w:rsid w:val="00895A9F"/>
    <w:rsid w:val="008970E4"/>
    <w:rsid w:val="00897B47"/>
    <w:rsid w:val="008A0083"/>
    <w:rsid w:val="008A0FC6"/>
    <w:rsid w:val="008A1899"/>
    <w:rsid w:val="008A1EA3"/>
    <w:rsid w:val="008A39FC"/>
    <w:rsid w:val="008A4B8A"/>
    <w:rsid w:val="008A4C53"/>
    <w:rsid w:val="008A5338"/>
    <w:rsid w:val="008A6500"/>
    <w:rsid w:val="008A719C"/>
    <w:rsid w:val="008B2935"/>
    <w:rsid w:val="008B461B"/>
    <w:rsid w:val="008B505E"/>
    <w:rsid w:val="008B5F96"/>
    <w:rsid w:val="008B641D"/>
    <w:rsid w:val="008B6C71"/>
    <w:rsid w:val="008C1D8D"/>
    <w:rsid w:val="008C2A59"/>
    <w:rsid w:val="008C41F7"/>
    <w:rsid w:val="008C698E"/>
    <w:rsid w:val="008C77EB"/>
    <w:rsid w:val="008D36F9"/>
    <w:rsid w:val="008D4ADA"/>
    <w:rsid w:val="008D5FCE"/>
    <w:rsid w:val="008D6664"/>
    <w:rsid w:val="008D7BB4"/>
    <w:rsid w:val="008E1EDB"/>
    <w:rsid w:val="008E2284"/>
    <w:rsid w:val="008E57A9"/>
    <w:rsid w:val="008E5C4E"/>
    <w:rsid w:val="008F196D"/>
    <w:rsid w:val="008F277A"/>
    <w:rsid w:val="008F368F"/>
    <w:rsid w:val="008F6E65"/>
    <w:rsid w:val="008F6EB0"/>
    <w:rsid w:val="008F791E"/>
    <w:rsid w:val="00900907"/>
    <w:rsid w:val="00901BB5"/>
    <w:rsid w:val="0090390E"/>
    <w:rsid w:val="0090456A"/>
    <w:rsid w:val="0091638D"/>
    <w:rsid w:val="00916437"/>
    <w:rsid w:val="009170BD"/>
    <w:rsid w:val="009172D0"/>
    <w:rsid w:val="009179F2"/>
    <w:rsid w:val="00917DD8"/>
    <w:rsid w:val="009215A2"/>
    <w:rsid w:val="009217B0"/>
    <w:rsid w:val="00922EE1"/>
    <w:rsid w:val="00923361"/>
    <w:rsid w:val="00923C2C"/>
    <w:rsid w:val="00925996"/>
    <w:rsid w:val="009264B8"/>
    <w:rsid w:val="00926D41"/>
    <w:rsid w:val="00930E92"/>
    <w:rsid w:val="0093329B"/>
    <w:rsid w:val="00933D6E"/>
    <w:rsid w:val="0094042A"/>
    <w:rsid w:val="00940D2B"/>
    <w:rsid w:val="00941AAC"/>
    <w:rsid w:val="00941B7F"/>
    <w:rsid w:val="009439FE"/>
    <w:rsid w:val="00945D14"/>
    <w:rsid w:val="009500F8"/>
    <w:rsid w:val="00951BE9"/>
    <w:rsid w:val="00952C95"/>
    <w:rsid w:val="009531ED"/>
    <w:rsid w:val="00953698"/>
    <w:rsid w:val="0095653A"/>
    <w:rsid w:val="00961279"/>
    <w:rsid w:val="0096193A"/>
    <w:rsid w:val="00962558"/>
    <w:rsid w:val="00965052"/>
    <w:rsid w:val="00966027"/>
    <w:rsid w:val="0096605F"/>
    <w:rsid w:val="00966376"/>
    <w:rsid w:val="009668DE"/>
    <w:rsid w:val="00966EF3"/>
    <w:rsid w:val="00970D3A"/>
    <w:rsid w:val="00971EBA"/>
    <w:rsid w:val="00971F97"/>
    <w:rsid w:val="00972377"/>
    <w:rsid w:val="00974120"/>
    <w:rsid w:val="00975D7A"/>
    <w:rsid w:val="00976BF7"/>
    <w:rsid w:val="00977956"/>
    <w:rsid w:val="00977A1F"/>
    <w:rsid w:val="00980CD6"/>
    <w:rsid w:val="00981F10"/>
    <w:rsid w:val="0098278A"/>
    <w:rsid w:val="00982BEF"/>
    <w:rsid w:val="00982E6C"/>
    <w:rsid w:val="00983099"/>
    <w:rsid w:val="00983219"/>
    <w:rsid w:val="0098379A"/>
    <w:rsid w:val="00985AF3"/>
    <w:rsid w:val="009867D5"/>
    <w:rsid w:val="00986AC0"/>
    <w:rsid w:val="00986D28"/>
    <w:rsid w:val="00987962"/>
    <w:rsid w:val="00987FE3"/>
    <w:rsid w:val="0099072A"/>
    <w:rsid w:val="00990B77"/>
    <w:rsid w:val="00991422"/>
    <w:rsid w:val="00991DCC"/>
    <w:rsid w:val="0099423F"/>
    <w:rsid w:val="0099761B"/>
    <w:rsid w:val="009A0045"/>
    <w:rsid w:val="009A2A21"/>
    <w:rsid w:val="009A2E57"/>
    <w:rsid w:val="009A2F4E"/>
    <w:rsid w:val="009A346F"/>
    <w:rsid w:val="009A6764"/>
    <w:rsid w:val="009A681E"/>
    <w:rsid w:val="009A7F69"/>
    <w:rsid w:val="009B1727"/>
    <w:rsid w:val="009B59AA"/>
    <w:rsid w:val="009B6A2F"/>
    <w:rsid w:val="009B7144"/>
    <w:rsid w:val="009C04E9"/>
    <w:rsid w:val="009C0529"/>
    <w:rsid w:val="009C0541"/>
    <w:rsid w:val="009C515D"/>
    <w:rsid w:val="009D0C5F"/>
    <w:rsid w:val="009D4C13"/>
    <w:rsid w:val="009D5E01"/>
    <w:rsid w:val="009D660D"/>
    <w:rsid w:val="009D70F6"/>
    <w:rsid w:val="009E0684"/>
    <w:rsid w:val="009E134D"/>
    <w:rsid w:val="009E211B"/>
    <w:rsid w:val="009E3444"/>
    <w:rsid w:val="009E35BC"/>
    <w:rsid w:val="009E5776"/>
    <w:rsid w:val="009E67D0"/>
    <w:rsid w:val="009E6CE8"/>
    <w:rsid w:val="009E6F65"/>
    <w:rsid w:val="009F01B3"/>
    <w:rsid w:val="009F2147"/>
    <w:rsid w:val="009F463E"/>
    <w:rsid w:val="009F5514"/>
    <w:rsid w:val="009F58B2"/>
    <w:rsid w:val="009F7422"/>
    <w:rsid w:val="009F7B62"/>
    <w:rsid w:val="009F7EFD"/>
    <w:rsid w:val="00A00009"/>
    <w:rsid w:val="00A003F0"/>
    <w:rsid w:val="00A01251"/>
    <w:rsid w:val="00A0295D"/>
    <w:rsid w:val="00A02965"/>
    <w:rsid w:val="00A030D5"/>
    <w:rsid w:val="00A03822"/>
    <w:rsid w:val="00A03A63"/>
    <w:rsid w:val="00A04791"/>
    <w:rsid w:val="00A04FB2"/>
    <w:rsid w:val="00A050F5"/>
    <w:rsid w:val="00A056AB"/>
    <w:rsid w:val="00A10459"/>
    <w:rsid w:val="00A1600D"/>
    <w:rsid w:val="00A17A53"/>
    <w:rsid w:val="00A17E31"/>
    <w:rsid w:val="00A20473"/>
    <w:rsid w:val="00A21C6B"/>
    <w:rsid w:val="00A2387B"/>
    <w:rsid w:val="00A2417D"/>
    <w:rsid w:val="00A3110B"/>
    <w:rsid w:val="00A31B42"/>
    <w:rsid w:val="00A32513"/>
    <w:rsid w:val="00A32825"/>
    <w:rsid w:val="00A3394C"/>
    <w:rsid w:val="00A3551E"/>
    <w:rsid w:val="00A372DD"/>
    <w:rsid w:val="00A41D9A"/>
    <w:rsid w:val="00A42366"/>
    <w:rsid w:val="00A42B2A"/>
    <w:rsid w:val="00A446A5"/>
    <w:rsid w:val="00A446CC"/>
    <w:rsid w:val="00A4509D"/>
    <w:rsid w:val="00A45178"/>
    <w:rsid w:val="00A46046"/>
    <w:rsid w:val="00A51051"/>
    <w:rsid w:val="00A51540"/>
    <w:rsid w:val="00A52A07"/>
    <w:rsid w:val="00A554C9"/>
    <w:rsid w:val="00A5571B"/>
    <w:rsid w:val="00A55DBB"/>
    <w:rsid w:val="00A56779"/>
    <w:rsid w:val="00A5754D"/>
    <w:rsid w:val="00A6064F"/>
    <w:rsid w:val="00A62A64"/>
    <w:rsid w:val="00A6610B"/>
    <w:rsid w:val="00A673F7"/>
    <w:rsid w:val="00A67773"/>
    <w:rsid w:val="00A67FBE"/>
    <w:rsid w:val="00A70AFA"/>
    <w:rsid w:val="00A75B33"/>
    <w:rsid w:val="00A7675C"/>
    <w:rsid w:val="00A7756D"/>
    <w:rsid w:val="00A77C68"/>
    <w:rsid w:val="00A77DF4"/>
    <w:rsid w:val="00A820E8"/>
    <w:rsid w:val="00A8409B"/>
    <w:rsid w:val="00A85BDC"/>
    <w:rsid w:val="00A866A3"/>
    <w:rsid w:val="00A87545"/>
    <w:rsid w:val="00A919BE"/>
    <w:rsid w:val="00A92EC8"/>
    <w:rsid w:val="00A9343D"/>
    <w:rsid w:val="00A94151"/>
    <w:rsid w:val="00A94705"/>
    <w:rsid w:val="00A95795"/>
    <w:rsid w:val="00A95B8D"/>
    <w:rsid w:val="00A95D98"/>
    <w:rsid w:val="00A97292"/>
    <w:rsid w:val="00AA0E97"/>
    <w:rsid w:val="00AA0FA0"/>
    <w:rsid w:val="00AA15D8"/>
    <w:rsid w:val="00AA1D05"/>
    <w:rsid w:val="00AA2600"/>
    <w:rsid w:val="00AA334A"/>
    <w:rsid w:val="00AA4B18"/>
    <w:rsid w:val="00AA5123"/>
    <w:rsid w:val="00AA58B5"/>
    <w:rsid w:val="00AA6D37"/>
    <w:rsid w:val="00AA79C2"/>
    <w:rsid w:val="00AB12A7"/>
    <w:rsid w:val="00AB2FB0"/>
    <w:rsid w:val="00AB32FC"/>
    <w:rsid w:val="00AB35EA"/>
    <w:rsid w:val="00AB4D25"/>
    <w:rsid w:val="00AB519D"/>
    <w:rsid w:val="00AB7DFF"/>
    <w:rsid w:val="00AB7FDF"/>
    <w:rsid w:val="00AC095D"/>
    <w:rsid w:val="00AC127C"/>
    <w:rsid w:val="00AC1496"/>
    <w:rsid w:val="00AC2CA6"/>
    <w:rsid w:val="00AC3FCF"/>
    <w:rsid w:val="00AC790F"/>
    <w:rsid w:val="00AD1609"/>
    <w:rsid w:val="00AD37BB"/>
    <w:rsid w:val="00AD56D1"/>
    <w:rsid w:val="00AD6C67"/>
    <w:rsid w:val="00AD76AA"/>
    <w:rsid w:val="00AD7E05"/>
    <w:rsid w:val="00AD7FA2"/>
    <w:rsid w:val="00AE0062"/>
    <w:rsid w:val="00AE021E"/>
    <w:rsid w:val="00AE25E4"/>
    <w:rsid w:val="00AE3B97"/>
    <w:rsid w:val="00AE6354"/>
    <w:rsid w:val="00AE6C81"/>
    <w:rsid w:val="00AE735B"/>
    <w:rsid w:val="00AF02F0"/>
    <w:rsid w:val="00AF18FE"/>
    <w:rsid w:val="00AF276D"/>
    <w:rsid w:val="00AF4F8D"/>
    <w:rsid w:val="00AF6093"/>
    <w:rsid w:val="00AF7096"/>
    <w:rsid w:val="00AF773C"/>
    <w:rsid w:val="00AF783B"/>
    <w:rsid w:val="00B00247"/>
    <w:rsid w:val="00B0102C"/>
    <w:rsid w:val="00B011A1"/>
    <w:rsid w:val="00B01E6E"/>
    <w:rsid w:val="00B02254"/>
    <w:rsid w:val="00B054A7"/>
    <w:rsid w:val="00B05601"/>
    <w:rsid w:val="00B143F3"/>
    <w:rsid w:val="00B14447"/>
    <w:rsid w:val="00B14F44"/>
    <w:rsid w:val="00B16107"/>
    <w:rsid w:val="00B16D7C"/>
    <w:rsid w:val="00B20463"/>
    <w:rsid w:val="00B21659"/>
    <w:rsid w:val="00B254E9"/>
    <w:rsid w:val="00B32031"/>
    <w:rsid w:val="00B36B9E"/>
    <w:rsid w:val="00B4045A"/>
    <w:rsid w:val="00B42962"/>
    <w:rsid w:val="00B46471"/>
    <w:rsid w:val="00B47B09"/>
    <w:rsid w:val="00B51301"/>
    <w:rsid w:val="00B514DD"/>
    <w:rsid w:val="00B5191F"/>
    <w:rsid w:val="00B52699"/>
    <w:rsid w:val="00B52BFC"/>
    <w:rsid w:val="00B54510"/>
    <w:rsid w:val="00B554FA"/>
    <w:rsid w:val="00B56768"/>
    <w:rsid w:val="00B56950"/>
    <w:rsid w:val="00B57A1A"/>
    <w:rsid w:val="00B63151"/>
    <w:rsid w:val="00B673F1"/>
    <w:rsid w:val="00B67B0B"/>
    <w:rsid w:val="00B7010F"/>
    <w:rsid w:val="00B7169C"/>
    <w:rsid w:val="00B73F9F"/>
    <w:rsid w:val="00B7450A"/>
    <w:rsid w:val="00B747E7"/>
    <w:rsid w:val="00B75791"/>
    <w:rsid w:val="00B76E53"/>
    <w:rsid w:val="00B815E1"/>
    <w:rsid w:val="00B81635"/>
    <w:rsid w:val="00B817F7"/>
    <w:rsid w:val="00B83CAB"/>
    <w:rsid w:val="00B856BF"/>
    <w:rsid w:val="00B9160D"/>
    <w:rsid w:val="00B93BF5"/>
    <w:rsid w:val="00B95813"/>
    <w:rsid w:val="00B95BC9"/>
    <w:rsid w:val="00B96BCA"/>
    <w:rsid w:val="00BA0350"/>
    <w:rsid w:val="00BA0735"/>
    <w:rsid w:val="00BA1697"/>
    <w:rsid w:val="00BA32D8"/>
    <w:rsid w:val="00BA4194"/>
    <w:rsid w:val="00BA443A"/>
    <w:rsid w:val="00BA5857"/>
    <w:rsid w:val="00BA78A6"/>
    <w:rsid w:val="00BB08E8"/>
    <w:rsid w:val="00BB24DA"/>
    <w:rsid w:val="00BB33E8"/>
    <w:rsid w:val="00BB7BD6"/>
    <w:rsid w:val="00BC190B"/>
    <w:rsid w:val="00BC3EC5"/>
    <w:rsid w:val="00BC5EEB"/>
    <w:rsid w:val="00BC62CD"/>
    <w:rsid w:val="00BC65B1"/>
    <w:rsid w:val="00BC704C"/>
    <w:rsid w:val="00BD0167"/>
    <w:rsid w:val="00BD05DD"/>
    <w:rsid w:val="00BD6DFE"/>
    <w:rsid w:val="00BE152C"/>
    <w:rsid w:val="00BE2C03"/>
    <w:rsid w:val="00BE6AD3"/>
    <w:rsid w:val="00BE7E0F"/>
    <w:rsid w:val="00BF0002"/>
    <w:rsid w:val="00BF02B1"/>
    <w:rsid w:val="00BF0476"/>
    <w:rsid w:val="00BF3440"/>
    <w:rsid w:val="00BF376E"/>
    <w:rsid w:val="00BF3956"/>
    <w:rsid w:val="00BF5B29"/>
    <w:rsid w:val="00BF6CC6"/>
    <w:rsid w:val="00BF7274"/>
    <w:rsid w:val="00C00BAF"/>
    <w:rsid w:val="00C0569A"/>
    <w:rsid w:val="00C05F23"/>
    <w:rsid w:val="00C05F49"/>
    <w:rsid w:val="00C05FD9"/>
    <w:rsid w:val="00C064F8"/>
    <w:rsid w:val="00C1093D"/>
    <w:rsid w:val="00C11674"/>
    <w:rsid w:val="00C13CD4"/>
    <w:rsid w:val="00C15015"/>
    <w:rsid w:val="00C150B2"/>
    <w:rsid w:val="00C167BC"/>
    <w:rsid w:val="00C16BC8"/>
    <w:rsid w:val="00C16CF0"/>
    <w:rsid w:val="00C16DC6"/>
    <w:rsid w:val="00C21B51"/>
    <w:rsid w:val="00C21D07"/>
    <w:rsid w:val="00C21EF2"/>
    <w:rsid w:val="00C233DD"/>
    <w:rsid w:val="00C23595"/>
    <w:rsid w:val="00C24242"/>
    <w:rsid w:val="00C248F4"/>
    <w:rsid w:val="00C24A76"/>
    <w:rsid w:val="00C24CD3"/>
    <w:rsid w:val="00C254B3"/>
    <w:rsid w:val="00C273B8"/>
    <w:rsid w:val="00C27E9D"/>
    <w:rsid w:val="00C27EAA"/>
    <w:rsid w:val="00C27F12"/>
    <w:rsid w:val="00C3031B"/>
    <w:rsid w:val="00C31C2A"/>
    <w:rsid w:val="00C32F18"/>
    <w:rsid w:val="00C33AFF"/>
    <w:rsid w:val="00C364A5"/>
    <w:rsid w:val="00C36C09"/>
    <w:rsid w:val="00C40838"/>
    <w:rsid w:val="00C4085C"/>
    <w:rsid w:val="00C408EC"/>
    <w:rsid w:val="00C41512"/>
    <w:rsid w:val="00C42ED0"/>
    <w:rsid w:val="00C43F77"/>
    <w:rsid w:val="00C44CF5"/>
    <w:rsid w:val="00C459CE"/>
    <w:rsid w:val="00C45FA2"/>
    <w:rsid w:val="00C4628E"/>
    <w:rsid w:val="00C46438"/>
    <w:rsid w:val="00C52D10"/>
    <w:rsid w:val="00C532C1"/>
    <w:rsid w:val="00C54876"/>
    <w:rsid w:val="00C559EF"/>
    <w:rsid w:val="00C55B24"/>
    <w:rsid w:val="00C55D3B"/>
    <w:rsid w:val="00C57024"/>
    <w:rsid w:val="00C57499"/>
    <w:rsid w:val="00C61227"/>
    <w:rsid w:val="00C63629"/>
    <w:rsid w:val="00C6384F"/>
    <w:rsid w:val="00C63950"/>
    <w:rsid w:val="00C652EB"/>
    <w:rsid w:val="00C65F1A"/>
    <w:rsid w:val="00C6678D"/>
    <w:rsid w:val="00C67CA1"/>
    <w:rsid w:val="00C717A3"/>
    <w:rsid w:val="00C73568"/>
    <w:rsid w:val="00C73B68"/>
    <w:rsid w:val="00C7446F"/>
    <w:rsid w:val="00C74FA4"/>
    <w:rsid w:val="00C750CE"/>
    <w:rsid w:val="00C752A1"/>
    <w:rsid w:val="00C75EC1"/>
    <w:rsid w:val="00C76BA8"/>
    <w:rsid w:val="00C76C95"/>
    <w:rsid w:val="00C773B9"/>
    <w:rsid w:val="00C81080"/>
    <w:rsid w:val="00C810C4"/>
    <w:rsid w:val="00C824E3"/>
    <w:rsid w:val="00C8458C"/>
    <w:rsid w:val="00C847F5"/>
    <w:rsid w:val="00C86B83"/>
    <w:rsid w:val="00C87E8C"/>
    <w:rsid w:val="00C9181F"/>
    <w:rsid w:val="00C93347"/>
    <w:rsid w:val="00C935F2"/>
    <w:rsid w:val="00C94B79"/>
    <w:rsid w:val="00CA11E5"/>
    <w:rsid w:val="00CA1608"/>
    <w:rsid w:val="00CA2888"/>
    <w:rsid w:val="00CA43F2"/>
    <w:rsid w:val="00CA52E8"/>
    <w:rsid w:val="00CB0186"/>
    <w:rsid w:val="00CB1544"/>
    <w:rsid w:val="00CB5BA6"/>
    <w:rsid w:val="00CB664F"/>
    <w:rsid w:val="00CB6FD6"/>
    <w:rsid w:val="00CB7670"/>
    <w:rsid w:val="00CB7BC0"/>
    <w:rsid w:val="00CC0B64"/>
    <w:rsid w:val="00CC21ED"/>
    <w:rsid w:val="00CC2854"/>
    <w:rsid w:val="00CC3D81"/>
    <w:rsid w:val="00CC4DDD"/>
    <w:rsid w:val="00CC62DA"/>
    <w:rsid w:val="00CC6FBA"/>
    <w:rsid w:val="00CC7418"/>
    <w:rsid w:val="00CC75CA"/>
    <w:rsid w:val="00CC7811"/>
    <w:rsid w:val="00CC7DF9"/>
    <w:rsid w:val="00CC7E76"/>
    <w:rsid w:val="00CD02FF"/>
    <w:rsid w:val="00CD034A"/>
    <w:rsid w:val="00CD0509"/>
    <w:rsid w:val="00CD0C44"/>
    <w:rsid w:val="00CD0C9B"/>
    <w:rsid w:val="00CD0E51"/>
    <w:rsid w:val="00CD16BA"/>
    <w:rsid w:val="00CD2AF5"/>
    <w:rsid w:val="00CD31C2"/>
    <w:rsid w:val="00CD6638"/>
    <w:rsid w:val="00CD7290"/>
    <w:rsid w:val="00CE1812"/>
    <w:rsid w:val="00CE369E"/>
    <w:rsid w:val="00CE47E0"/>
    <w:rsid w:val="00CE5461"/>
    <w:rsid w:val="00CE62D3"/>
    <w:rsid w:val="00CE6606"/>
    <w:rsid w:val="00CF15D1"/>
    <w:rsid w:val="00CF3B95"/>
    <w:rsid w:val="00CF3CC3"/>
    <w:rsid w:val="00CF601B"/>
    <w:rsid w:val="00CF63AD"/>
    <w:rsid w:val="00CF7ED7"/>
    <w:rsid w:val="00D010AF"/>
    <w:rsid w:val="00D016EB"/>
    <w:rsid w:val="00D024D2"/>
    <w:rsid w:val="00D02756"/>
    <w:rsid w:val="00D037A2"/>
    <w:rsid w:val="00D042BA"/>
    <w:rsid w:val="00D06738"/>
    <w:rsid w:val="00D07986"/>
    <w:rsid w:val="00D10247"/>
    <w:rsid w:val="00D12716"/>
    <w:rsid w:val="00D138CF"/>
    <w:rsid w:val="00D15275"/>
    <w:rsid w:val="00D16DFC"/>
    <w:rsid w:val="00D2094C"/>
    <w:rsid w:val="00D24DCC"/>
    <w:rsid w:val="00D25A49"/>
    <w:rsid w:val="00D25A62"/>
    <w:rsid w:val="00D25ABC"/>
    <w:rsid w:val="00D25F38"/>
    <w:rsid w:val="00D2638F"/>
    <w:rsid w:val="00D26A9A"/>
    <w:rsid w:val="00D26AEF"/>
    <w:rsid w:val="00D26EA1"/>
    <w:rsid w:val="00D3020A"/>
    <w:rsid w:val="00D3143C"/>
    <w:rsid w:val="00D3167A"/>
    <w:rsid w:val="00D32A2A"/>
    <w:rsid w:val="00D348B4"/>
    <w:rsid w:val="00D4190E"/>
    <w:rsid w:val="00D449AB"/>
    <w:rsid w:val="00D46019"/>
    <w:rsid w:val="00D5052A"/>
    <w:rsid w:val="00D5053D"/>
    <w:rsid w:val="00D50AC9"/>
    <w:rsid w:val="00D50C23"/>
    <w:rsid w:val="00D5336C"/>
    <w:rsid w:val="00D55BFB"/>
    <w:rsid w:val="00D564AE"/>
    <w:rsid w:val="00D605D0"/>
    <w:rsid w:val="00D60DB2"/>
    <w:rsid w:val="00D60E27"/>
    <w:rsid w:val="00D67A5A"/>
    <w:rsid w:val="00D705E1"/>
    <w:rsid w:val="00D707FA"/>
    <w:rsid w:val="00D70B51"/>
    <w:rsid w:val="00D73440"/>
    <w:rsid w:val="00D736DE"/>
    <w:rsid w:val="00D74046"/>
    <w:rsid w:val="00D77258"/>
    <w:rsid w:val="00D8022C"/>
    <w:rsid w:val="00D81F0A"/>
    <w:rsid w:val="00D82AAD"/>
    <w:rsid w:val="00D82DA0"/>
    <w:rsid w:val="00D86BA3"/>
    <w:rsid w:val="00D90534"/>
    <w:rsid w:val="00D905CC"/>
    <w:rsid w:val="00D90EA1"/>
    <w:rsid w:val="00D910B4"/>
    <w:rsid w:val="00D9210C"/>
    <w:rsid w:val="00D942EA"/>
    <w:rsid w:val="00D954B7"/>
    <w:rsid w:val="00D96153"/>
    <w:rsid w:val="00D965A3"/>
    <w:rsid w:val="00D97976"/>
    <w:rsid w:val="00DA0516"/>
    <w:rsid w:val="00DA274E"/>
    <w:rsid w:val="00DA3BDB"/>
    <w:rsid w:val="00DA3FDA"/>
    <w:rsid w:val="00DA4D27"/>
    <w:rsid w:val="00DA61EB"/>
    <w:rsid w:val="00DA6B01"/>
    <w:rsid w:val="00DA7D8B"/>
    <w:rsid w:val="00DB1013"/>
    <w:rsid w:val="00DB1C5B"/>
    <w:rsid w:val="00DB286F"/>
    <w:rsid w:val="00DB4BC0"/>
    <w:rsid w:val="00DB5600"/>
    <w:rsid w:val="00DB65ED"/>
    <w:rsid w:val="00DB7D56"/>
    <w:rsid w:val="00DC0A42"/>
    <w:rsid w:val="00DC2FC7"/>
    <w:rsid w:val="00DC33BA"/>
    <w:rsid w:val="00DC34FC"/>
    <w:rsid w:val="00DC3741"/>
    <w:rsid w:val="00DC4C24"/>
    <w:rsid w:val="00DC52C7"/>
    <w:rsid w:val="00DC65BC"/>
    <w:rsid w:val="00DD00AB"/>
    <w:rsid w:val="00DD034D"/>
    <w:rsid w:val="00DD05CD"/>
    <w:rsid w:val="00DD102B"/>
    <w:rsid w:val="00DD1E1E"/>
    <w:rsid w:val="00DD5123"/>
    <w:rsid w:val="00DD5161"/>
    <w:rsid w:val="00DD5526"/>
    <w:rsid w:val="00DD6015"/>
    <w:rsid w:val="00DD6ED4"/>
    <w:rsid w:val="00DD7EF0"/>
    <w:rsid w:val="00DE0EB3"/>
    <w:rsid w:val="00DE1475"/>
    <w:rsid w:val="00DE2AE0"/>
    <w:rsid w:val="00DE2FEE"/>
    <w:rsid w:val="00DE3454"/>
    <w:rsid w:val="00DE40EF"/>
    <w:rsid w:val="00DE4524"/>
    <w:rsid w:val="00DE5463"/>
    <w:rsid w:val="00DE6786"/>
    <w:rsid w:val="00DE79AC"/>
    <w:rsid w:val="00DF0A75"/>
    <w:rsid w:val="00DF1AA0"/>
    <w:rsid w:val="00DF2731"/>
    <w:rsid w:val="00DF29F6"/>
    <w:rsid w:val="00DF7329"/>
    <w:rsid w:val="00E00174"/>
    <w:rsid w:val="00E021E3"/>
    <w:rsid w:val="00E02229"/>
    <w:rsid w:val="00E02476"/>
    <w:rsid w:val="00E02D0D"/>
    <w:rsid w:val="00E0632D"/>
    <w:rsid w:val="00E071A9"/>
    <w:rsid w:val="00E075A8"/>
    <w:rsid w:val="00E07847"/>
    <w:rsid w:val="00E131A4"/>
    <w:rsid w:val="00E1649C"/>
    <w:rsid w:val="00E214BF"/>
    <w:rsid w:val="00E21EFD"/>
    <w:rsid w:val="00E229D2"/>
    <w:rsid w:val="00E240FB"/>
    <w:rsid w:val="00E25380"/>
    <w:rsid w:val="00E27E1D"/>
    <w:rsid w:val="00E3163E"/>
    <w:rsid w:val="00E31747"/>
    <w:rsid w:val="00E31C88"/>
    <w:rsid w:val="00E334F2"/>
    <w:rsid w:val="00E34043"/>
    <w:rsid w:val="00E34BA4"/>
    <w:rsid w:val="00E36093"/>
    <w:rsid w:val="00E37BDD"/>
    <w:rsid w:val="00E42432"/>
    <w:rsid w:val="00E42CB9"/>
    <w:rsid w:val="00E46487"/>
    <w:rsid w:val="00E465BF"/>
    <w:rsid w:val="00E468BA"/>
    <w:rsid w:val="00E470B5"/>
    <w:rsid w:val="00E5088F"/>
    <w:rsid w:val="00E513DF"/>
    <w:rsid w:val="00E5185B"/>
    <w:rsid w:val="00E5654F"/>
    <w:rsid w:val="00E60643"/>
    <w:rsid w:val="00E6095A"/>
    <w:rsid w:val="00E617E9"/>
    <w:rsid w:val="00E62B4A"/>
    <w:rsid w:val="00E62D19"/>
    <w:rsid w:val="00E62FD7"/>
    <w:rsid w:val="00E63769"/>
    <w:rsid w:val="00E64674"/>
    <w:rsid w:val="00E64F70"/>
    <w:rsid w:val="00E6516F"/>
    <w:rsid w:val="00E65326"/>
    <w:rsid w:val="00E65FE6"/>
    <w:rsid w:val="00E67F5D"/>
    <w:rsid w:val="00E708E2"/>
    <w:rsid w:val="00E70A4F"/>
    <w:rsid w:val="00E73175"/>
    <w:rsid w:val="00E74EFB"/>
    <w:rsid w:val="00E77842"/>
    <w:rsid w:val="00E77C93"/>
    <w:rsid w:val="00E800F9"/>
    <w:rsid w:val="00E80ADA"/>
    <w:rsid w:val="00E81891"/>
    <w:rsid w:val="00E83CEE"/>
    <w:rsid w:val="00E84A6F"/>
    <w:rsid w:val="00E859D5"/>
    <w:rsid w:val="00E8685E"/>
    <w:rsid w:val="00E871D0"/>
    <w:rsid w:val="00E90AA1"/>
    <w:rsid w:val="00E911D0"/>
    <w:rsid w:val="00E95BA7"/>
    <w:rsid w:val="00E96E1B"/>
    <w:rsid w:val="00EA1BB1"/>
    <w:rsid w:val="00EA375C"/>
    <w:rsid w:val="00EA3AD3"/>
    <w:rsid w:val="00EA6574"/>
    <w:rsid w:val="00EB0C0D"/>
    <w:rsid w:val="00EB11E8"/>
    <w:rsid w:val="00EB2AFF"/>
    <w:rsid w:val="00EB2F8D"/>
    <w:rsid w:val="00EB4CCE"/>
    <w:rsid w:val="00EB4D15"/>
    <w:rsid w:val="00EB6CF1"/>
    <w:rsid w:val="00EB6D35"/>
    <w:rsid w:val="00EC22B9"/>
    <w:rsid w:val="00EC281B"/>
    <w:rsid w:val="00EC2CDA"/>
    <w:rsid w:val="00EC44CC"/>
    <w:rsid w:val="00EC6F29"/>
    <w:rsid w:val="00EC77F5"/>
    <w:rsid w:val="00ED0BBA"/>
    <w:rsid w:val="00ED27D5"/>
    <w:rsid w:val="00ED57A2"/>
    <w:rsid w:val="00ED691D"/>
    <w:rsid w:val="00ED69D0"/>
    <w:rsid w:val="00ED6B7B"/>
    <w:rsid w:val="00ED7358"/>
    <w:rsid w:val="00EE0C45"/>
    <w:rsid w:val="00EE1694"/>
    <w:rsid w:val="00EE343C"/>
    <w:rsid w:val="00EE3627"/>
    <w:rsid w:val="00EE476A"/>
    <w:rsid w:val="00EE4AD5"/>
    <w:rsid w:val="00EE693A"/>
    <w:rsid w:val="00EE6C5F"/>
    <w:rsid w:val="00EE6FBE"/>
    <w:rsid w:val="00EF12F8"/>
    <w:rsid w:val="00EF2318"/>
    <w:rsid w:val="00EF30F6"/>
    <w:rsid w:val="00EF32E8"/>
    <w:rsid w:val="00EF5A55"/>
    <w:rsid w:val="00EF77D6"/>
    <w:rsid w:val="00F047F1"/>
    <w:rsid w:val="00F06F2B"/>
    <w:rsid w:val="00F10349"/>
    <w:rsid w:val="00F10455"/>
    <w:rsid w:val="00F1120F"/>
    <w:rsid w:val="00F116E5"/>
    <w:rsid w:val="00F12119"/>
    <w:rsid w:val="00F1214D"/>
    <w:rsid w:val="00F123BB"/>
    <w:rsid w:val="00F134D6"/>
    <w:rsid w:val="00F1490D"/>
    <w:rsid w:val="00F14A2D"/>
    <w:rsid w:val="00F210AE"/>
    <w:rsid w:val="00F22FE8"/>
    <w:rsid w:val="00F23BAC"/>
    <w:rsid w:val="00F23D03"/>
    <w:rsid w:val="00F27053"/>
    <w:rsid w:val="00F278C6"/>
    <w:rsid w:val="00F32DF5"/>
    <w:rsid w:val="00F339DB"/>
    <w:rsid w:val="00F33B00"/>
    <w:rsid w:val="00F34CA5"/>
    <w:rsid w:val="00F360F2"/>
    <w:rsid w:val="00F367FB"/>
    <w:rsid w:val="00F37E92"/>
    <w:rsid w:val="00F428D9"/>
    <w:rsid w:val="00F43A7C"/>
    <w:rsid w:val="00F44DF8"/>
    <w:rsid w:val="00F46468"/>
    <w:rsid w:val="00F479C5"/>
    <w:rsid w:val="00F47AA5"/>
    <w:rsid w:val="00F47C6A"/>
    <w:rsid w:val="00F47F97"/>
    <w:rsid w:val="00F5084B"/>
    <w:rsid w:val="00F51D84"/>
    <w:rsid w:val="00F52640"/>
    <w:rsid w:val="00F54272"/>
    <w:rsid w:val="00F55000"/>
    <w:rsid w:val="00F566D7"/>
    <w:rsid w:val="00F56D93"/>
    <w:rsid w:val="00F60B35"/>
    <w:rsid w:val="00F61A4C"/>
    <w:rsid w:val="00F6297A"/>
    <w:rsid w:val="00F62B2F"/>
    <w:rsid w:val="00F663AF"/>
    <w:rsid w:val="00F67BB9"/>
    <w:rsid w:val="00F708C0"/>
    <w:rsid w:val="00F70E4B"/>
    <w:rsid w:val="00F711B9"/>
    <w:rsid w:val="00F73435"/>
    <w:rsid w:val="00F74678"/>
    <w:rsid w:val="00F75610"/>
    <w:rsid w:val="00F75949"/>
    <w:rsid w:val="00F762B8"/>
    <w:rsid w:val="00F769FC"/>
    <w:rsid w:val="00F80554"/>
    <w:rsid w:val="00F80770"/>
    <w:rsid w:val="00F80AAB"/>
    <w:rsid w:val="00F83D91"/>
    <w:rsid w:val="00F842FA"/>
    <w:rsid w:val="00F848E3"/>
    <w:rsid w:val="00F85401"/>
    <w:rsid w:val="00F877A5"/>
    <w:rsid w:val="00F87CA4"/>
    <w:rsid w:val="00F90AB0"/>
    <w:rsid w:val="00F913F8"/>
    <w:rsid w:val="00F91771"/>
    <w:rsid w:val="00F91A43"/>
    <w:rsid w:val="00F9266F"/>
    <w:rsid w:val="00F954E1"/>
    <w:rsid w:val="00F9782B"/>
    <w:rsid w:val="00F97C66"/>
    <w:rsid w:val="00FA2B6C"/>
    <w:rsid w:val="00FA2EE3"/>
    <w:rsid w:val="00FA39E6"/>
    <w:rsid w:val="00FA423B"/>
    <w:rsid w:val="00FA774D"/>
    <w:rsid w:val="00FA7C8B"/>
    <w:rsid w:val="00FB10FC"/>
    <w:rsid w:val="00FB22F5"/>
    <w:rsid w:val="00FB720E"/>
    <w:rsid w:val="00FC0181"/>
    <w:rsid w:val="00FC1737"/>
    <w:rsid w:val="00FC3688"/>
    <w:rsid w:val="00FC3D7B"/>
    <w:rsid w:val="00FC435E"/>
    <w:rsid w:val="00FC47D2"/>
    <w:rsid w:val="00FC51F2"/>
    <w:rsid w:val="00FC5B2C"/>
    <w:rsid w:val="00FC6D7F"/>
    <w:rsid w:val="00FC7E43"/>
    <w:rsid w:val="00FD05F9"/>
    <w:rsid w:val="00FD125D"/>
    <w:rsid w:val="00FD2255"/>
    <w:rsid w:val="00FD232C"/>
    <w:rsid w:val="00FD3FF0"/>
    <w:rsid w:val="00FD5AE9"/>
    <w:rsid w:val="00FD5DF0"/>
    <w:rsid w:val="00FD5EF2"/>
    <w:rsid w:val="00FD64E1"/>
    <w:rsid w:val="00FD7403"/>
    <w:rsid w:val="00FE0E12"/>
    <w:rsid w:val="00FE238B"/>
    <w:rsid w:val="00FE4D5F"/>
    <w:rsid w:val="00FE60D7"/>
    <w:rsid w:val="00FE7C8F"/>
    <w:rsid w:val="00FF0558"/>
    <w:rsid w:val="00FF2171"/>
    <w:rsid w:val="00FF3756"/>
    <w:rsid w:val="00FF4464"/>
    <w:rsid w:val="00FF6234"/>
    <w:rsid w:val="00FF6A4A"/>
    <w:rsid w:val="00FF6B71"/>
    <w:rsid w:val="00FF786E"/>
    <w:rsid w:val="00FF7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E0E7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0FC6"/>
    <w:pPr>
      <w:widowControl w:val="0"/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6A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F6A4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F6A4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F6A4A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80ADA"/>
    <w:rPr>
      <w:color w:val="0563C1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9C04E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61A4C"/>
    <w:pPr>
      <w:ind w:firstLineChars="200" w:firstLine="420"/>
    </w:pPr>
  </w:style>
  <w:style w:type="table" w:styleId="TableGrid">
    <w:name w:val="Table Grid"/>
    <w:basedOn w:val="TableNormal"/>
    <w:uiPriority w:val="59"/>
    <w:rsid w:val="0026101F"/>
    <w:rPr>
      <w:rFonts w:ascii="Calibri" w:eastAsia="SimSun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6101F"/>
    <w:rPr>
      <w:color w:val="800080"/>
      <w:u w:val="single"/>
    </w:rPr>
  </w:style>
  <w:style w:type="paragraph" w:customStyle="1" w:styleId="msonormal0">
    <w:name w:val="msonormal"/>
    <w:basedOn w:val="Normal"/>
    <w:rsid w:val="0026101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font5">
    <w:name w:val="font5"/>
    <w:basedOn w:val="Normal"/>
    <w:rsid w:val="0026101F"/>
    <w:pPr>
      <w:widowControl/>
      <w:spacing w:before="100" w:beforeAutospacing="1" w:after="100" w:afterAutospacing="1"/>
      <w:jc w:val="left"/>
    </w:pPr>
    <w:rPr>
      <w:rFonts w:eastAsia="SimSun" w:cs="Times New Roman"/>
      <w:kern w:val="0"/>
      <w:sz w:val="18"/>
      <w:szCs w:val="18"/>
    </w:rPr>
  </w:style>
  <w:style w:type="paragraph" w:customStyle="1" w:styleId="xl64">
    <w:name w:val="xl64"/>
    <w:basedOn w:val="Normal"/>
    <w:rsid w:val="0026101F"/>
    <w:pPr>
      <w:widowControl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16"/>
      <w:szCs w:val="16"/>
    </w:rPr>
  </w:style>
  <w:style w:type="paragraph" w:customStyle="1" w:styleId="xl65">
    <w:name w:val="xl65"/>
    <w:basedOn w:val="Normal"/>
    <w:rsid w:val="0026101F"/>
    <w:pPr>
      <w:widowControl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16"/>
      <w:szCs w:val="16"/>
    </w:rPr>
  </w:style>
  <w:style w:type="paragraph" w:customStyle="1" w:styleId="xl66">
    <w:name w:val="xl66"/>
    <w:basedOn w:val="Normal"/>
    <w:rsid w:val="0026101F"/>
    <w:pPr>
      <w:widowControl/>
      <w:spacing w:before="100" w:beforeAutospacing="1" w:after="100" w:afterAutospacing="1"/>
      <w:jc w:val="left"/>
      <w:textAlignment w:val="bottom"/>
    </w:pPr>
    <w:rPr>
      <w:rFonts w:ascii="SimSun" w:eastAsia="SimSun" w:hAnsi="SimSun" w:cs="SimSun"/>
      <w:color w:val="000000"/>
      <w:kern w:val="0"/>
      <w:sz w:val="16"/>
      <w:szCs w:val="16"/>
    </w:rPr>
  </w:style>
  <w:style w:type="paragraph" w:customStyle="1" w:styleId="xl67">
    <w:name w:val="xl67"/>
    <w:basedOn w:val="Normal"/>
    <w:rsid w:val="0026101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16"/>
      <w:szCs w:val="16"/>
    </w:rPr>
  </w:style>
  <w:style w:type="paragraph" w:customStyle="1" w:styleId="xl68">
    <w:name w:val="xl68"/>
    <w:basedOn w:val="Normal"/>
    <w:rsid w:val="0026101F"/>
    <w:pPr>
      <w:widowControl/>
      <w:shd w:val="clear" w:color="000000" w:fill="FFFF00"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16"/>
      <w:szCs w:val="16"/>
    </w:rPr>
  </w:style>
  <w:style w:type="paragraph" w:customStyle="1" w:styleId="xl69">
    <w:name w:val="xl69"/>
    <w:basedOn w:val="Normal"/>
    <w:rsid w:val="0026101F"/>
    <w:pPr>
      <w:widowControl/>
      <w:shd w:val="clear" w:color="000000" w:fill="FCD5B4"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16"/>
      <w:szCs w:val="16"/>
    </w:rPr>
  </w:style>
  <w:style w:type="paragraph" w:customStyle="1" w:styleId="xl70">
    <w:name w:val="xl70"/>
    <w:basedOn w:val="Normal"/>
    <w:rsid w:val="0026101F"/>
    <w:pPr>
      <w:widowControl/>
      <w:shd w:val="clear" w:color="000000" w:fill="B7DEE8"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16"/>
      <w:szCs w:val="16"/>
    </w:rPr>
  </w:style>
  <w:style w:type="paragraph" w:customStyle="1" w:styleId="xl71">
    <w:name w:val="xl71"/>
    <w:basedOn w:val="Normal"/>
    <w:rsid w:val="0026101F"/>
    <w:pPr>
      <w:widowControl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16"/>
      <w:szCs w:val="16"/>
    </w:rPr>
  </w:style>
  <w:style w:type="paragraph" w:customStyle="1" w:styleId="xl72">
    <w:name w:val="xl72"/>
    <w:basedOn w:val="Normal"/>
    <w:rsid w:val="0026101F"/>
    <w:pPr>
      <w:widowControl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16"/>
      <w:szCs w:val="16"/>
    </w:rPr>
  </w:style>
  <w:style w:type="paragraph" w:customStyle="1" w:styleId="xl73">
    <w:name w:val="xl73"/>
    <w:basedOn w:val="Normal"/>
    <w:rsid w:val="0026101F"/>
    <w:pPr>
      <w:widowControl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74">
    <w:name w:val="xl74"/>
    <w:basedOn w:val="Normal"/>
    <w:rsid w:val="0026101F"/>
    <w:pPr>
      <w:widowControl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16"/>
      <w:szCs w:val="16"/>
    </w:rPr>
  </w:style>
  <w:style w:type="paragraph" w:customStyle="1" w:styleId="xl75">
    <w:name w:val="xl75"/>
    <w:basedOn w:val="Normal"/>
    <w:rsid w:val="0026101F"/>
    <w:pPr>
      <w:widowControl/>
      <w:shd w:val="clear" w:color="000000" w:fill="FFFF00"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16"/>
      <w:szCs w:val="16"/>
    </w:rPr>
  </w:style>
  <w:style w:type="paragraph" w:customStyle="1" w:styleId="xl76">
    <w:name w:val="xl76"/>
    <w:basedOn w:val="Normal"/>
    <w:rsid w:val="0026101F"/>
    <w:pPr>
      <w:widowControl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16"/>
      <w:szCs w:val="16"/>
    </w:rPr>
  </w:style>
  <w:style w:type="paragraph" w:customStyle="1" w:styleId="xl77">
    <w:name w:val="xl77"/>
    <w:basedOn w:val="Normal"/>
    <w:rsid w:val="0026101F"/>
    <w:pPr>
      <w:widowControl/>
      <w:shd w:val="clear" w:color="000000" w:fill="B7DEE8"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16"/>
      <w:szCs w:val="16"/>
    </w:rPr>
  </w:style>
  <w:style w:type="paragraph" w:customStyle="1" w:styleId="font6">
    <w:name w:val="font6"/>
    <w:basedOn w:val="Normal"/>
    <w:rsid w:val="0026101F"/>
    <w:pPr>
      <w:widowControl/>
      <w:spacing w:before="100" w:beforeAutospacing="1" w:after="100" w:afterAutospacing="1"/>
      <w:jc w:val="left"/>
    </w:pPr>
    <w:rPr>
      <w:rFonts w:eastAsia="SimSun" w:cs="Times New Roman"/>
      <w:color w:val="000000"/>
      <w:kern w:val="0"/>
      <w:sz w:val="20"/>
      <w:szCs w:val="20"/>
    </w:rPr>
  </w:style>
  <w:style w:type="paragraph" w:customStyle="1" w:styleId="font7">
    <w:name w:val="font7"/>
    <w:basedOn w:val="Normal"/>
    <w:rsid w:val="0026101F"/>
    <w:pPr>
      <w:widowControl/>
      <w:spacing w:before="100" w:beforeAutospacing="1" w:after="100" w:afterAutospacing="1"/>
      <w:jc w:val="left"/>
    </w:pPr>
    <w:rPr>
      <w:rFonts w:ascii="DengXian" w:eastAsia="DengXian" w:hAnsi="DengXian" w:cs="SimSun"/>
      <w:color w:val="000000"/>
      <w:kern w:val="0"/>
      <w:sz w:val="20"/>
      <w:szCs w:val="20"/>
    </w:rPr>
  </w:style>
  <w:style w:type="paragraph" w:customStyle="1" w:styleId="xl63">
    <w:name w:val="xl63"/>
    <w:basedOn w:val="Normal"/>
    <w:rsid w:val="0026101F"/>
    <w:pPr>
      <w:widowControl/>
      <w:spacing w:before="100" w:beforeAutospacing="1" w:after="100" w:afterAutospacing="1"/>
      <w:jc w:val="left"/>
    </w:pPr>
    <w:rPr>
      <w:rFonts w:eastAsia="SimSun" w:cs="Times New Roman"/>
      <w:kern w:val="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D5161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DD5161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D516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1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161"/>
    <w:rPr>
      <w:b/>
      <w:bCs/>
    </w:rPr>
  </w:style>
  <w:style w:type="paragraph" w:styleId="Revision">
    <w:name w:val="Revision"/>
    <w:hidden/>
    <w:uiPriority w:val="99"/>
    <w:semiHidden/>
    <w:rsid w:val="00245609"/>
  </w:style>
  <w:style w:type="character" w:styleId="LineNumber">
    <w:name w:val="line number"/>
    <w:basedOn w:val="DefaultParagraphFont"/>
    <w:uiPriority w:val="99"/>
    <w:semiHidden/>
    <w:unhideWhenUsed/>
    <w:rsid w:val="00AB519D"/>
  </w:style>
  <w:style w:type="paragraph" w:styleId="BalloonText">
    <w:name w:val="Balloon Text"/>
    <w:basedOn w:val="Normal"/>
    <w:link w:val="BalloonTextChar"/>
    <w:uiPriority w:val="99"/>
    <w:semiHidden/>
    <w:unhideWhenUsed/>
    <w:rsid w:val="004F21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11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42B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42B9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142B9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E5FFD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C33AFF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BD676C-9609-4719-988D-F6B6A27E1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6</Words>
  <Characters>932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2-09-05T05:22:00Z</cp:lastPrinted>
  <dcterms:created xsi:type="dcterms:W3CDTF">2023-04-12T19:33:00Z</dcterms:created>
  <dcterms:modified xsi:type="dcterms:W3CDTF">2023-04-12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36f4a7bdeabad9e82b286af235d4d41a5d6518ef7e791e6b8b1885c026d656a4</vt:lpwstr>
  </property>
</Properties>
</file>